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7E63BE21" w14:textId="6D9831F3" w:rsidR="00347B93" w:rsidRDefault="00AE1F24">
      <w:pPr>
        <w:pStyle w:val="Normal1"/>
      </w:pPr>
      <w:bookmarkStart w:id="0" w:name="_GoBack"/>
      <w:bookmarkEnd w:id="0"/>
      <w:r>
        <w:rPr>
          <w:rFonts w:ascii="Minya Nouvelle" w:eastAsia="Minya Nouvelle" w:hAnsi="Minya Nouvelle" w:cs="Minya Nouvelle"/>
          <w:b/>
          <w:sz w:val="28"/>
        </w:rPr>
        <w:t>2016-2017</w:t>
      </w:r>
      <w:r w:rsidR="0032599D">
        <w:rPr>
          <w:rFonts w:ascii="Minya Nouvelle" w:eastAsia="Minya Nouvelle" w:hAnsi="Minya Nouvelle" w:cs="Minya Nouvelle"/>
          <w:b/>
          <w:sz w:val="28"/>
        </w:rPr>
        <w:t xml:space="preserve"> First Semester Pacing – APUSH</w:t>
      </w:r>
      <w:r w:rsidR="00AE2629">
        <w:rPr>
          <w:rFonts w:ascii="Minya Nouvelle" w:eastAsia="Minya Nouvelle" w:hAnsi="Minya Nouvelle" w:cs="Minya Nouvelle"/>
          <w:b/>
          <w:sz w:val="28"/>
        </w:rPr>
        <w:t xml:space="preserve">  </w:t>
      </w:r>
    </w:p>
    <w:p w14:paraId="5381F8DD" w14:textId="77777777" w:rsidR="00347B93" w:rsidRDefault="00347B93">
      <w:pPr>
        <w:pStyle w:val="Normal1"/>
      </w:pPr>
    </w:p>
    <w:p w14:paraId="3C35204F" w14:textId="77777777" w:rsidR="00347B93" w:rsidRPr="00464DDA" w:rsidRDefault="0032599D">
      <w:pPr>
        <w:pStyle w:val="Normal1"/>
        <w:rPr>
          <w:b/>
          <w:sz w:val="28"/>
        </w:rPr>
      </w:pPr>
      <w:r w:rsidRPr="00464DDA">
        <w:rPr>
          <w:rFonts w:ascii="Minya Nouvelle" w:eastAsia="Minya Nouvelle" w:hAnsi="Minya Nouvelle" w:cs="Minya Nouvelle"/>
          <w:b/>
          <w:sz w:val="28"/>
        </w:rPr>
        <w:t>Quarter One</w:t>
      </w:r>
    </w:p>
    <w:tbl>
      <w:tblPr>
        <w:tblW w:w="11268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52"/>
        <w:gridCol w:w="2016"/>
        <w:gridCol w:w="2016"/>
        <w:gridCol w:w="2016"/>
        <w:gridCol w:w="2016"/>
        <w:gridCol w:w="2052"/>
      </w:tblGrid>
      <w:tr w:rsidR="00347B93" w14:paraId="2F7E476C" w14:textId="77777777"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D25515C" w14:textId="77777777" w:rsidR="00347B93" w:rsidRDefault="0032599D">
            <w:pPr>
              <w:pStyle w:val="Normal1"/>
            </w:pPr>
            <w:bookmarkStart w:id="1" w:name="OLE_LINK1"/>
            <w:bookmarkStart w:id="2" w:name="OLE_LINK2"/>
            <w:r>
              <w:rPr>
                <w:rFonts w:ascii="Minya Nouvelle" w:eastAsia="Minya Nouvelle" w:hAnsi="Minya Nouvelle" w:cs="Minya Nouvelle"/>
              </w:rPr>
              <w:t>Date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BAF2E61" w14:textId="77777777" w:rsidR="00347B93" w:rsidRDefault="0032599D">
            <w:pPr>
              <w:pStyle w:val="Normal1"/>
            </w:pPr>
            <w:r>
              <w:rPr>
                <w:rFonts w:ascii="Minya Nouvelle" w:eastAsia="Minya Nouvelle" w:hAnsi="Minya Nouvelle" w:cs="Minya Nouvelle"/>
              </w:rPr>
              <w:t>Mon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A933807" w14:textId="77777777" w:rsidR="00347B93" w:rsidRDefault="0032599D">
            <w:pPr>
              <w:pStyle w:val="Normal1"/>
            </w:pPr>
            <w:r>
              <w:rPr>
                <w:rFonts w:ascii="Minya Nouvelle" w:eastAsia="Minya Nouvelle" w:hAnsi="Minya Nouvelle" w:cs="Minya Nouvelle"/>
              </w:rPr>
              <w:t>Tues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CD91087" w14:textId="77777777" w:rsidR="00347B93" w:rsidRDefault="0032599D">
            <w:pPr>
              <w:pStyle w:val="Normal1"/>
            </w:pPr>
            <w:r>
              <w:rPr>
                <w:rFonts w:ascii="Minya Nouvelle" w:eastAsia="Minya Nouvelle" w:hAnsi="Minya Nouvelle" w:cs="Minya Nouvelle"/>
              </w:rPr>
              <w:t>Wednes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E5BD66C" w14:textId="77777777" w:rsidR="00347B93" w:rsidRDefault="0032599D">
            <w:pPr>
              <w:pStyle w:val="Normal1"/>
            </w:pPr>
            <w:r>
              <w:rPr>
                <w:rFonts w:ascii="Minya Nouvelle" w:eastAsia="Minya Nouvelle" w:hAnsi="Minya Nouvelle" w:cs="Minya Nouvelle"/>
              </w:rPr>
              <w:t>Thursday</w:t>
            </w:r>
          </w:p>
        </w:tc>
        <w:tc>
          <w:tcPr>
            <w:tcW w:w="20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43DBCBB" w14:textId="77777777" w:rsidR="00347B93" w:rsidRDefault="0032599D">
            <w:pPr>
              <w:pStyle w:val="Normal1"/>
            </w:pPr>
            <w:r>
              <w:rPr>
                <w:rFonts w:ascii="Minya Nouvelle" w:eastAsia="Minya Nouvelle" w:hAnsi="Minya Nouvelle" w:cs="Minya Nouvelle"/>
              </w:rPr>
              <w:t>Friday</w:t>
            </w:r>
          </w:p>
        </w:tc>
      </w:tr>
      <w:tr w:rsidR="00347B93" w:rsidRPr="00A56E6C" w14:paraId="44EBAAD2" w14:textId="77777777" w:rsidTr="005A2D38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AD31D49" w14:textId="77777777" w:rsidR="009F1D45" w:rsidRDefault="0032599D" w:rsidP="00F67395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 xml:space="preserve">Aug </w:t>
            </w:r>
            <w:r w:rsidR="00F67395">
              <w:rPr>
                <w:rFonts w:asciiTheme="majorHAnsi" w:eastAsia="Minya Nouvelle" w:hAnsiTheme="majorHAnsi" w:cs="Minya Nouvelle"/>
                <w:sz w:val="22"/>
              </w:rPr>
              <w:t xml:space="preserve">29 </w:t>
            </w:r>
          </w:p>
          <w:p w14:paraId="0F926E4A" w14:textId="40176711" w:rsidR="00347B93" w:rsidRDefault="00F67395" w:rsidP="00F67395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to</w:t>
            </w:r>
          </w:p>
          <w:p w14:paraId="1A86CCE2" w14:textId="015A2424" w:rsidR="00F67395" w:rsidRPr="00A56E6C" w:rsidRDefault="00F67395" w:rsidP="00F6739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2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6EBAFD" w14:textId="4440D683" w:rsidR="00DA1FCA" w:rsidRPr="00B94D0B" w:rsidRDefault="0032599D" w:rsidP="00B94D0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Welcome/Intro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3BAA53E" w14:textId="77777777" w:rsidR="009215A9" w:rsidRDefault="009215A9" w:rsidP="00DA1FCA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6723A55" w14:textId="77777777" w:rsidR="00347B93" w:rsidRDefault="009215A9" w:rsidP="00DA1FCA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1</w:t>
            </w:r>
          </w:p>
          <w:p w14:paraId="417D2794" w14:textId="12D70AB9" w:rsidR="009215A9" w:rsidRPr="00A56E6C" w:rsidRDefault="009215A9" w:rsidP="00DA1FCA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American West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A6210CB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C85452A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1</w:t>
            </w:r>
          </w:p>
          <w:p w14:paraId="23837C51" w14:textId="7FBB4EE5" w:rsidR="00347B93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American West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F2B0A58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FCEA3F2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1</w:t>
            </w:r>
          </w:p>
          <w:p w14:paraId="3579E2F6" w14:textId="45746563" w:rsidR="002551BB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American West</w:t>
            </w:r>
          </w:p>
        </w:tc>
        <w:tc>
          <w:tcPr>
            <w:tcW w:w="2052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138C091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D626514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1</w:t>
            </w:r>
          </w:p>
          <w:p w14:paraId="120780FA" w14:textId="62CC6922" w:rsidR="002954C8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American West</w:t>
            </w:r>
          </w:p>
        </w:tc>
      </w:tr>
      <w:tr w:rsidR="00347B93" w:rsidRPr="00A56E6C" w14:paraId="3F0DC06B" w14:textId="77777777" w:rsidTr="009215A9">
        <w:trPr>
          <w:trHeight w:val="104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5AA08B0" w14:textId="67348114" w:rsidR="009F1D45" w:rsidRDefault="00F67395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5</w:t>
            </w:r>
          </w:p>
          <w:p w14:paraId="5CD9C03B" w14:textId="5A41F60B" w:rsidR="009F1D45" w:rsidRDefault="00F67395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to</w:t>
            </w:r>
          </w:p>
          <w:p w14:paraId="20051661" w14:textId="28B07519" w:rsidR="00347B93" w:rsidRPr="00A56E6C" w:rsidRDefault="00F6739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9</w:t>
            </w:r>
            <w:r w:rsidR="0032599D" w:rsidRPr="00A56E6C">
              <w:rPr>
                <w:rFonts w:asciiTheme="majorHAnsi" w:eastAsia="Minya Nouvelle" w:hAnsiTheme="majorHAnsi" w:cs="Minya Nouvelle"/>
                <w:sz w:val="22"/>
              </w:rPr>
              <w:br/>
            </w:r>
          </w:p>
          <w:p w14:paraId="7E3843C7" w14:textId="77777777" w:rsidR="00347B93" w:rsidRPr="00A56E6C" w:rsidRDefault="00347B93" w:rsidP="000A559B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6EA3862" w14:textId="77777777" w:rsidR="00347B93" w:rsidRDefault="00347B93" w:rsidP="000A559B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430F2194" w14:textId="7281EB2E" w:rsidR="009215A9" w:rsidRPr="002551BB" w:rsidRDefault="009215A9" w:rsidP="000A559B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Holiday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940320C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D282CE8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1</w:t>
            </w:r>
          </w:p>
          <w:p w14:paraId="0293166E" w14:textId="094FC163" w:rsidR="00301CA2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American West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221E4E7" w14:textId="77777777" w:rsidR="00301CA2" w:rsidRDefault="00301CA2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9576CBA" w14:textId="77777777" w:rsidR="009215A9" w:rsidRDefault="009215A9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45B0C2CF" w14:textId="2A678980" w:rsidR="009215A9" w:rsidRPr="00A56E6C" w:rsidRDefault="009215A9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1B3D961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F8038A4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1C8C2790" w14:textId="0509BD67" w:rsidR="00301CA2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</w:tc>
        <w:tc>
          <w:tcPr>
            <w:tcW w:w="2052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A13D452" w14:textId="77777777" w:rsidR="00900436" w:rsidRDefault="00900436" w:rsidP="000A559B">
            <w:pPr>
              <w:pStyle w:val="Normal1"/>
              <w:tabs>
                <w:tab w:val="left" w:pos="531"/>
                <w:tab w:val="center" w:pos="918"/>
              </w:tabs>
              <w:rPr>
                <w:rFonts w:asciiTheme="majorHAnsi" w:hAnsiTheme="majorHAnsi"/>
                <w:b/>
                <w:sz w:val="22"/>
              </w:rPr>
            </w:pPr>
          </w:p>
          <w:p w14:paraId="4BA74A96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25C511FA" w14:textId="6BE528FE" w:rsidR="00900436" w:rsidRDefault="009215A9" w:rsidP="009215A9">
            <w:pPr>
              <w:pStyle w:val="Normal1"/>
              <w:tabs>
                <w:tab w:val="left" w:pos="531"/>
                <w:tab w:val="center" w:pos="918"/>
              </w:tabs>
              <w:rPr>
                <w:rFonts w:asciiTheme="majorHAnsi" w:hAnsiTheme="majorHAnsi"/>
                <w:b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  <w:p w14:paraId="25CB4FEB" w14:textId="77777777" w:rsidR="009215A9" w:rsidRDefault="009215A9" w:rsidP="000A559B">
            <w:pPr>
              <w:pStyle w:val="Normal1"/>
              <w:tabs>
                <w:tab w:val="left" w:pos="531"/>
                <w:tab w:val="center" w:pos="918"/>
              </w:tabs>
              <w:rPr>
                <w:rFonts w:asciiTheme="majorHAnsi" w:hAnsiTheme="majorHAnsi"/>
                <w:b/>
                <w:sz w:val="22"/>
              </w:rPr>
            </w:pPr>
          </w:p>
          <w:p w14:paraId="3B90DA26" w14:textId="25D08358" w:rsidR="002551BB" w:rsidRPr="00A56E6C" w:rsidRDefault="002551BB" w:rsidP="000A559B">
            <w:pPr>
              <w:pStyle w:val="Normal1"/>
              <w:tabs>
                <w:tab w:val="left" w:pos="531"/>
                <w:tab w:val="center" w:pos="918"/>
              </w:tabs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arly Release</w:t>
            </w:r>
          </w:p>
        </w:tc>
      </w:tr>
      <w:tr w:rsidR="00347B93" w:rsidRPr="00A56E6C" w14:paraId="41FD91E0" w14:textId="77777777" w:rsidTr="009215A9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F79E581" w14:textId="49F2EA52" w:rsidR="00F67395" w:rsidRDefault="0032599D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 xml:space="preserve">Sept </w:t>
            </w:r>
            <w:r w:rsidR="00F67395">
              <w:rPr>
                <w:rFonts w:asciiTheme="majorHAnsi" w:eastAsia="Minya Nouvelle" w:hAnsiTheme="majorHAnsi" w:cs="Minya Nouvelle"/>
                <w:sz w:val="22"/>
              </w:rPr>
              <w:t>12 to</w:t>
            </w:r>
          </w:p>
          <w:p w14:paraId="0D9BA6D6" w14:textId="59E2EB8C" w:rsidR="00347B93" w:rsidRPr="00A56E6C" w:rsidRDefault="00F6739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16</w:t>
            </w:r>
            <w:r w:rsidR="0032599D" w:rsidRPr="00A56E6C">
              <w:rPr>
                <w:rFonts w:asciiTheme="majorHAnsi" w:eastAsia="Minya Nouvelle" w:hAnsiTheme="majorHAnsi" w:cs="Minya Nouvelle"/>
                <w:sz w:val="22"/>
              </w:rPr>
              <w:br/>
            </w:r>
          </w:p>
          <w:p w14:paraId="275C0AAE" w14:textId="77777777" w:rsidR="00347B93" w:rsidRPr="00A56E6C" w:rsidRDefault="00347B93" w:rsidP="000A559B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1628392" w14:textId="77777777" w:rsidR="00900436" w:rsidRDefault="00900436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B5E5613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11126BC3" w14:textId="7D18EF2A" w:rsidR="009215A9" w:rsidRPr="00900436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9C1D69" w14:textId="77777777" w:rsidR="002559C9" w:rsidRDefault="002559C9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021286D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763D1483" w14:textId="5318AAEC" w:rsidR="009215A9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4620AF4" w14:textId="77777777" w:rsidR="002559C9" w:rsidRDefault="002559C9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04B3011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2</w:t>
            </w:r>
          </w:p>
          <w:p w14:paraId="3D4A52B7" w14:textId="0F7FFF14" w:rsidR="009215A9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sz w:val="20"/>
                <w:szCs w:val="20"/>
              </w:rPr>
              <w:t>Gilded Age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C696254" w14:textId="77777777" w:rsidR="00301CA2" w:rsidRDefault="00301CA2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5C83B3F" w14:textId="77777777" w:rsidR="003F5478" w:rsidRPr="003F5478" w:rsidRDefault="009215A9" w:rsidP="003F5478">
            <w:pPr>
              <w:pStyle w:val="Normal1"/>
              <w:rPr>
                <w:b/>
                <w:sz w:val="20"/>
                <w:szCs w:val="20"/>
              </w:rPr>
            </w:pPr>
            <w:r w:rsidRPr="003F5478">
              <w:rPr>
                <w:b/>
                <w:sz w:val="20"/>
                <w:szCs w:val="20"/>
              </w:rPr>
              <w:t xml:space="preserve">Suggested Unit </w:t>
            </w:r>
          </w:p>
          <w:p w14:paraId="6DB5577C" w14:textId="3B902B54" w:rsidR="009215A9" w:rsidRPr="00A56E6C" w:rsidRDefault="003F5478" w:rsidP="003F5478">
            <w:pPr>
              <w:pStyle w:val="Normal1"/>
              <w:rPr>
                <w:rFonts w:asciiTheme="majorHAnsi" w:hAnsiTheme="majorHAnsi"/>
                <w:sz w:val="22"/>
              </w:rPr>
            </w:pPr>
            <w:r w:rsidRPr="003F5478">
              <w:rPr>
                <w:b/>
                <w:sz w:val="20"/>
                <w:szCs w:val="20"/>
              </w:rPr>
              <w:t>1-2 Exam</w:t>
            </w:r>
          </w:p>
        </w:tc>
        <w:tc>
          <w:tcPr>
            <w:tcW w:w="2052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A6CEF4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C5E3252" w14:textId="77777777" w:rsidR="009215A9" w:rsidRDefault="009215A9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74C19853" w14:textId="3A38CF1D" w:rsidR="009215A9" w:rsidRPr="00A56E6C" w:rsidRDefault="009215A9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</w:tr>
      <w:tr w:rsidR="00347B93" w:rsidRPr="00A56E6C" w14:paraId="0145940A" w14:textId="77777777" w:rsidTr="009215A9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4D8833" w14:textId="14BD38CD" w:rsidR="00F67395" w:rsidRDefault="0032599D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 xml:space="preserve">Sept </w:t>
            </w:r>
            <w:r w:rsidR="00F67395">
              <w:rPr>
                <w:rFonts w:asciiTheme="majorHAnsi" w:eastAsia="Minya Nouvelle" w:hAnsiTheme="majorHAnsi" w:cs="Minya Nouvelle"/>
                <w:sz w:val="22"/>
              </w:rPr>
              <w:t>19 to</w:t>
            </w:r>
          </w:p>
          <w:p w14:paraId="37D2239B" w14:textId="31FADDAC" w:rsidR="00347B93" w:rsidRPr="00A56E6C" w:rsidRDefault="00F6739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23</w:t>
            </w:r>
          </w:p>
          <w:p w14:paraId="13ACB3FF" w14:textId="77777777" w:rsidR="00347B93" w:rsidRPr="00A56E6C" w:rsidRDefault="00347B93" w:rsidP="000A559B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06E5FAE" w14:textId="77777777" w:rsidR="00AD49A7" w:rsidRDefault="00AD49A7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97EC207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4FE92D3E" w14:textId="0EE671FE" w:rsidR="009215A9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9AFE308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BA587DE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20FD9AFD" w14:textId="085A20F3" w:rsidR="009215A9" w:rsidRPr="00A56E6C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4AEC0D4" w14:textId="77777777" w:rsidR="00FE26B3" w:rsidRDefault="00FE26B3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F28417C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26282052" w14:textId="0664FBEE" w:rsidR="009215A9" w:rsidRPr="00FE26B3" w:rsidRDefault="009215A9" w:rsidP="009215A9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B2190AE" w14:textId="77777777" w:rsidR="00FE26B3" w:rsidRDefault="00FE26B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1B85E66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466C4824" w14:textId="190A13D9" w:rsidR="009215A9" w:rsidRPr="00FE26B3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  <w:tc>
          <w:tcPr>
            <w:tcW w:w="2052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2A8266E" w14:textId="77777777" w:rsidR="00347B93" w:rsidRDefault="00347B93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77D71616" w14:textId="77777777" w:rsidR="009215A9" w:rsidRDefault="009215A9" w:rsidP="009215A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3</w:t>
            </w:r>
          </w:p>
          <w:p w14:paraId="05E6C5F9" w14:textId="117738D0" w:rsidR="009215A9" w:rsidRPr="00B94D0B" w:rsidRDefault="009215A9" w:rsidP="009215A9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gressivism</w:t>
            </w:r>
          </w:p>
        </w:tc>
      </w:tr>
      <w:tr w:rsidR="00347B93" w:rsidRPr="00A56E6C" w14:paraId="42AA7E21" w14:textId="77777777" w:rsidTr="002E4053">
        <w:trPr>
          <w:trHeight w:val="1258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0EACA7" w14:textId="7C10ED1E" w:rsidR="00F67395" w:rsidRDefault="0032599D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 xml:space="preserve">Sept </w:t>
            </w:r>
            <w:r w:rsidR="00F67395">
              <w:rPr>
                <w:rFonts w:asciiTheme="majorHAnsi" w:eastAsia="Minya Nouvelle" w:hAnsiTheme="majorHAnsi" w:cs="Minya Nouvelle"/>
                <w:sz w:val="22"/>
              </w:rPr>
              <w:t>26 to</w:t>
            </w:r>
          </w:p>
          <w:p w14:paraId="28BC0512" w14:textId="77777777" w:rsidR="00347B93" w:rsidRDefault="00F67395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Sept 30</w:t>
            </w:r>
          </w:p>
          <w:p w14:paraId="501B4E3E" w14:textId="77777777" w:rsidR="00022A94" w:rsidRDefault="00022A94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</w:p>
          <w:p w14:paraId="526EF8D7" w14:textId="42F3A181" w:rsidR="00022A94" w:rsidRPr="00022A94" w:rsidRDefault="00022A94" w:rsidP="00022A94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E2EFD8C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BC1AD4A" w14:textId="77777777" w:rsidR="005A2D38" w:rsidRDefault="005A2D38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5C6EB0C1" w14:textId="7B500F5C" w:rsidR="005A2D38" w:rsidRPr="00A56E6C" w:rsidRDefault="005A2D38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Imperialism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6506CA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BC25C22" w14:textId="77777777" w:rsidR="005A2D38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3B6A6B07" w14:textId="4A555BA5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Imperialism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7A993DF" w14:textId="77777777" w:rsidR="00347B93" w:rsidRDefault="00347B93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4F9A9E10" w14:textId="77777777" w:rsidR="005A2D38" w:rsidRDefault="005A2D38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Benchmark</w:t>
            </w:r>
          </w:p>
          <w:p w14:paraId="7C98AE27" w14:textId="3E2F5128" w:rsidR="005A2D38" w:rsidRPr="00D73DD7" w:rsidRDefault="005A2D38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Review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E540646" w14:textId="77777777" w:rsidR="000D74DB" w:rsidRDefault="000D74DB" w:rsidP="005A2D3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F5BCDBA" w14:textId="77777777" w:rsidR="005A2D38" w:rsidRDefault="005A2D38" w:rsidP="005A2D3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Social Studies Benchmark</w:t>
            </w:r>
          </w:p>
          <w:p w14:paraId="4685A3BC" w14:textId="3FF03123" w:rsidR="00006918" w:rsidRPr="00A56E6C" w:rsidRDefault="00006918" w:rsidP="005A2D3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Units 1-3</w:t>
            </w:r>
          </w:p>
        </w:tc>
        <w:tc>
          <w:tcPr>
            <w:tcW w:w="2052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84941A0" w14:textId="77777777" w:rsidR="005A2D38" w:rsidRDefault="005A2D38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586C4069" w14:textId="77777777" w:rsidR="005A2D38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32B378EF" w14:textId="4E944C51" w:rsidR="005A2D38" w:rsidRDefault="005A2D38" w:rsidP="005A2D3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Imperialism</w:t>
            </w:r>
          </w:p>
          <w:p w14:paraId="2A332465" w14:textId="77777777" w:rsidR="005A2D38" w:rsidRDefault="005A2D38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24754A27" w14:textId="3763E5B7" w:rsidR="000F5F49" w:rsidRPr="000F5F49" w:rsidRDefault="000F5F49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0F5F49">
              <w:rPr>
                <w:rFonts w:asciiTheme="majorHAnsi" w:hAnsiTheme="majorHAnsi"/>
                <w:b/>
                <w:sz w:val="22"/>
              </w:rPr>
              <w:t>Early Release</w:t>
            </w:r>
          </w:p>
        </w:tc>
      </w:tr>
      <w:tr w:rsidR="00347B93" w:rsidRPr="00A56E6C" w14:paraId="5F861B12" w14:textId="77777777" w:rsidTr="002E4053">
        <w:trPr>
          <w:trHeight w:val="1114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447E7C1" w14:textId="79AEB3A9" w:rsidR="009F1D45" w:rsidRDefault="009F1D4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2</w:t>
            </w:r>
          </w:p>
          <w:p w14:paraId="4BD78F0A" w14:textId="3CF8551D" w:rsidR="000303BE" w:rsidRDefault="009F1D4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21B5882A" w14:textId="27973FF6" w:rsidR="009F1D45" w:rsidRPr="00A56E6C" w:rsidRDefault="009F1D45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7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4ADFE6" w14:textId="77777777" w:rsidR="005A2D38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F4AF8FC" w14:textId="77777777" w:rsidR="005A2D38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60B0222D" w14:textId="5A3ECCFD" w:rsidR="00FE26B3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Imperialism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17C5A29" w14:textId="77777777" w:rsidR="0019723F" w:rsidRDefault="0019723F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A9BCE68" w14:textId="6F3BD094" w:rsidR="005A2D38" w:rsidRDefault="000E2C43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6C2A8ED5" w14:textId="78BFC90E" w:rsidR="005A2D38" w:rsidRPr="00A56E6C" w:rsidRDefault="005A2D38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114D470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726A8A1" w14:textId="5E336495" w:rsidR="005A2D38" w:rsidRDefault="000E2C43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6DEA9A27" w14:textId="711FD717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D8B8CCE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DA5B9FE" w14:textId="3292BBBE" w:rsidR="005A2D38" w:rsidRDefault="000E2C43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4B79662B" w14:textId="79DD0230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  <w:tc>
          <w:tcPr>
            <w:tcW w:w="2052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EA9DF21" w14:textId="77777777" w:rsidR="00AD49A7" w:rsidRDefault="00AD49A7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5E1B9D9" w14:textId="268730A7" w:rsidR="005A2D38" w:rsidRDefault="000E2C43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07DDB56F" w14:textId="7FA390E5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</w:tr>
      <w:tr w:rsidR="00347B93" w:rsidRPr="00A56E6C" w14:paraId="57C589EA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7D8539" w14:textId="564A3AD4" w:rsidR="00347B93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10</w:t>
            </w:r>
          </w:p>
          <w:p w14:paraId="5CD2F040" w14:textId="591D1F61" w:rsidR="000303BE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7D7AAAE8" w14:textId="77777777" w:rsidR="000303BE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14</w:t>
            </w:r>
          </w:p>
          <w:p w14:paraId="66926099" w14:textId="77777777" w:rsidR="000303BE" w:rsidRPr="00A56E6C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FAA3F1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6A702D0A" w14:textId="0BB21881" w:rsidR="005A2D38" w:rsidRDefault="000E2C43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0E919B13" w14:textId="6C7CC653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9D15B5C" w14:textId="77777777" w:rsidR="002954C8" w:rsidRDefault="002954C8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FAA9FFB" w14:textId="48D8A285" w:rsidR="005A2D38" w:rsidRDefault="000E2C43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4</w:t>
            </w:r>
          </w:p>
          <w:p w14:paraId="193EA2BA" w14:textId="0FC82592" w:rsidR="005A2D38" w:rsidRPr="00A56E6C" w:rsidRDefault="005A2D38" w:rsidP="005A2D3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0B32BD1" w14:textId="77777777" w:rsidR="00A56E6C" w:rsidRDefault="00A56E6C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0177E704" w14:textId="77777777" w:rsidR="00006918" w:rsidRDefault="00006918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 xml:space="preserve">Suggested Unit </w:t>
            </w:r>
          </w:p>
          <w:p w14:paraId="6FE62BB7" w14:textId="536269F2" w:rsidR="00006918" w:rsidRDefault="000E2C43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4</w:t>
            </w:r>
            <w:r w:rsidR="00006918">
              <w:rPr>
                <w:rFonts w:asciiTheme="majorHAnsi" w:hAnsiTheme="majorHAnsi"/>
                <w:b/>
                <w:sz w:val="22"/>
              </w:rPr>
              <w:t xml:space="preserve"> Exam</w:t>
            </w:r>
          </w:p>
          <w:p w14:paraId="5BA5C4B3" w14:textId="77777777" w:rsidR="00006918" w:rsidRDefault="00006918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2A7CD51" w14:textId="0AAEBE3B" w:rsidR="008C36F0" w:rsidRPr="00A56E6C" w:rsidRDefault="008C36F0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6395DF1" w14:textId="77777777" w:rsidR="008C36F0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28DD437" w14:textId="3BCB46CA" w:rsidR="008C36F0" w:rsidRPr="008C36F0" w:rsidRDefault="000E2C43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04A261E6" w14:textId="56132316" w:rsidR="008C36F0" w:rsidRPr="00A56E6C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 w:rsidRPr="008C36F0">
              <w:rPr>
                <w:rFonts w:asciiTheme="majorHAnsi" w:hAnsiTheme="majorHAnsi"/>
                <w:sz w:val="22"/>
              </w:rPr>
              <w:t>1920s Boom</w:t>
            </w:r>
          </w:p>
        </w:tc>
        <w:tc>
          <w:tcPr>
            <w:tcW w:w="2052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D5C410" w14:textId="77777777" w:rsidR="008C36F0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ABB8E27" w14:textId="1C770551" w:rsidR="008C36F0" w:rsidRPr="008C36F0" w:rsidRDefault="000E2C43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02ECF6D2" w14:textId="78493A5E" w:rsidR="008C36F0" w:rsidRPr="00A56E6C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 w:rsidRPr="008C36F0">
              <w:rPr>
                <w:rFonts w:asciiTheme="majorHAnsi" w:hAnsiTheme="majorHAnsi"/>
                <w:sz w:val="22"/>
              </w:rPr>
              <w:t>1920s Boom</w:t>
            </w:r>
          </w:p>
        </w:tc>
      </w:tr>
      <w:tr w:rsidR="00347B93" w:rsidRPr="00A56E6C" w14:paraId="600862AF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D49C446" w14:textId="6C27EC36" w:rsidR="00347B93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17</w:t>
            </w:r>
          </w:p>
          <w:p w14:paraId="21FB8AD2" w14:textId="1EF8214B" w:rsidR="000303BE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5048B59E" w14:textId="0902FE86" w:rsidR="000303BE" w:rsidRPr="00A56E6C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21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CF67AA" w14:textId="77777777" w:rsidR="008C36F0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B06C391" w14:textId="16878432" w:rsidR="008C36F0" w:rsidRPr="008C36F0" w:rsidRDefault="000E2C43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69EC82F9" w14:textId="5D895EA0" w:rsidR="008C36F0" w:rsidRPr="00A56E6C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 w:rsidRPr="008C36F0">
              <w:rPr>
                <w:rFonts w:asciiTheme="majorHAnsi" w:hAnsiTheme="majorHAnsi"/>
                <w:sz w:val="22"/>
              </w:rPr>
              <w:t>1920s Boom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C8B408" w14:textId="77777777" w:rsidR="008C36F0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A000EDE" w14:textId="28F7FDA0" w:rsidR="008C36F0" w:rsidRPr="008C36F0" w:rsidRDefault="000E2C43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014EF1BA" w14:textId="1C619261" w:rsidR="008C36F0" w:rsidRPr="00A56E6C" w:rsidRDefault="008C36F0" w:rsidP="008C36F0">
            <w:pPr>
              <w:pStyle w:val="Normal1"/>
              <w:rPr>
                <w:rFonts w:asciiTheme="majorHAnsi" w:hAnsiTheme="majorHAnsi"/>
                <w:sz w:val="22"/>
              </w:rPr>
            </w:pPr>
            <w:r w:rsidRPr="008C36F0">
              <w:rPr>
                <w:rFonts w:asciiTheme="majorHAnsi" w:hAnsiTheme="majorHAnsi"/>
                <w:sz w:val="22"/>
              </w:rPr>
              <w:t>1920s Boom</w:t>
            </w:r>
            <w:r w:rsidRPr="00A56E6C">
              <w:rPr>
                <w:rFonts w:asciiTheme="majorHAnsi" w:hAnsiTheme="majorHAnsi"/>
                <w:sz w:val="22"/>
              </w:rPr>
              <w:t xml:space="preserve"> 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C59E95D" w14:textId="77777777" w:rsidR="00006918" w:rsidRDefault="00006918" w:rsidP="00006918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E0B702A" w14:textId="6D473C3E" w:rsidR="00006918" w:rsidRPr="008C36F0" w:rsidRDefault="000E2C43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776B32FA" w14:textId="37DAB4E1" w:rsidR="008C36F0" w:rsidRPr="008C36F0" w:rsidRDefault="00006918" w:rsidP="0000691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8C36F0">
              <w:rPr>
                <w:rFonts w:asciiTheme="majorHAnsi" w:hAnsiTheme="majorHAnsi"/>
                <w:sz w:val="22"/>
              </w:rPr>
              <w:t>1920s Boom</w:t>
            </w:r>
            <w:r w:rsidRPr="00A56E6C">
              <w:rPr>
                <w:rFonts w:asciiTheme="majorHAnsi" w:hAnsiTheme="majorHAnsi"/>
                <w:sz w:val="22"/>
              </w:rPr>
              <w:t xml:space="preserve"> 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D162FDF" w14:textId="77777777" w:rsidR="00347B93" w:rsidRDefault="00347B93" w:rsidP="0090043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643878E" w14:textId="68B15850" w:rsidR="008C36F0" w:rsidRDefault="000E2C43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2874BCE3" w14:textId="67B401F0" w:rsidR="00006918" w:rsidRPr="00A56E6C" w:rsidRDefault="00006918" w:rsidP="0090043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30s Bust</w:t>
            </w:r>
          </w:p>
        </w:tc>
        <w:tc>
          <w:tcPr>
            <w:tcW w:w="2052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E7724AF" w14:textId="77777777" w:rsidR="00006918" w:rsidRDefault="00006918" w:rsidP="00006918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0EDC5BF" w14:textId="70933305" w:rsidR="00006918" w:rsidRDefault="000E2C43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16352C36" w14:textId="0CC7F7B9" w:rsidR="00006918" w:rsidRDefault="00006918" w:rsidP="0000691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30s Bust</w:t>
            </w:r>
          </w:p>
          <w:p w14:paraId="4E925D0C" w14:textId="6C79E5A2" w:rsidR="00BF7757" w:rsidRPr="00A56E6C" w:rsidRDefault="00BF7757" w:rsidP="0090043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arly Release</w:t>
            </w:r>
          </w:p>
        </w:tc>
      </w:tr>
      <w:tr w:rsidR="00347B93" w:rsidRPr="00A56E6C" w14:paraId="176A1E3F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021EA20" w14:textId="7A162408" w:rsidR="000303BE" w:rsidRDefault="000303BE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lastRenderedPageBreak/>
              <w:t>Oct 24</w:t>
            </w:r>
          </w:p>
          <w:p w14:paraId="79CCED5F" w14:textId="50EA59C4" w:rsidR="000303BE" w:rsidRDefault="000303BE" w:rsidP="000A559B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To</w:t>
            </w:r>
          </w:p>
          <w:p w14:paraId="7CAA6F2C" w14:textId="056B0351" w:rsidR="00347B93" w:rsidRPr="00A56E6C" w:rsidRDefault="000303BE" w:rsidP="000A559B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Oct 28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9F23843" w14:textId="77777777" w:rsidR="00006918" w:rsidRDefault="00006918" w:rsidP="00CE786D">
            <w:pPr>
              <w:pStyle w:val="Normal1"/>
              <w:jc w:val="left"/>
              <w:rPr>
                <w:rFonts w:asciiTheme="majorHAnsi" w:hAnsiTheme="majorHAnsi"/>
                <w:sz w:val="22"/>
              </w:rPr>
            </w:pPr>
          </w:p>
          <w:p w14:paraId="553F5CCC" w14:textId="16B51D58" w:rsidR="00006918" w:rsidRDefault="000E2C43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43CB95B7" w14:textId="7AD7F1B8" w:rsidR="00347B93" w:rsidRPr="00A56E6C" w:rsidRDefault="00006918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30s Bust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7F61A7C" w14:textId="77777777" w:rsidR="00006918" w:rsidRDefault="00006918" w:rsidP="00CE786D">
            <w:pPr>
              <w:pStyle w:val="Normal1"/>
              <w:jc w:val="left"/>
              <w:rPr>
                <w:rFonts w:asciiTheme="majorHAnsi" w:hAnsiTheme="majorHAnsi"/>
                <w:sz w:val="22"/>
              </w:rPr>
            </w:pPr>
          </w:p>
          <w:p w14:paraId="2FA6CC35" w14:textId="77C30F5E" w:rsidR="00006918" w:rsidRDefault="000E2C43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</w:p>
          <w:p w14:paraId="68EDAAC7" w14:textId="2CF4D0D7" w:rsidR="00347B93" w:rsidRPr="00022A94" w:rsidRDefault="00006918" w:rsidP="00006918">
            <w:pPr>
              <w:pStyle w:val="Normal1"/>
              <w:rPr>
                <w:rFonts w:asciiTheme="majorHAnsi" w:eastAsia="Comic Sans MS" w:hAnsiTheme="majorHAnsi" w:cs="Comic Sans MS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30s Bust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E0E996" w14:textId="77777777" w:rsidR="00022A94" w:rsidRPr="00022A94" w:rsidRDefault="00022A94" w:rsidP="00CE786D">
            <w:pPr>
              <w:pStyle w:val="Normal1"/>
              <w:jc w:val="left"/>
              <w:rPr>
                <w:rFonts w:asciiTheme="majorHAnsi" w:hAnsiTheme="majorHAnsi"/>
                <w:b/>
                <w:sz w:val="22"/>
              </w:rPr>
            </w:pPr>
          </w:p>
          <w:p w14:paraId="03C256E0" w14:textId="77777777" w:rsidR="00022A94" w:rsidRDefault="00006918" w:rsidP="0000691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Benchmark</w:t>
            </w:r>
          </w:p>
          <w:p w14:paraId="5A950011" w14:textId="72A01A6A" w:rsidR="00006918" w:rsidRPr="00022A94" w:rsidRDefault="00006918" w:rsidP="0000691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Review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B7B201" w14:textId="77777777" w:rsidR="00022A94" w:rsidRPr="00022A94" w:rsidRDefault="00022A94" w:rsidP="00CE786D">
            <w:pPr>
              <w:pStyle w:val="Normal1"/>
              <w:jc w:val="left"/>
              <w:rPr>
                <w:rFonts w:asciiTheme="majorHAnsi" w:hAnsiTheme="majorHAnsi"/>
                <w:b/>
                <w:sz w:val="22"/>
              </w:rPr>
            </w:pPr>
          </w:p>
          <w:p w14:paraId="54A04C70" w14:textId="77777777" w:rsidR="00A67AFB" w:rsidRDefault="00006918" w:rsidP="00A70537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Social Studies</w:t>
            </w:r>
          </w:p>
          <w:p w14:paraId="03223BFD" w14:textId="77777777" w:rsidR="00006918" w:rsidRDefault="00006918" w:rsidP="00A70537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Benchmark</w:t>
            </w:r>
          </w:p>
          <w:p w14:paraId="4382FD3F" w14:textId="358BA6B7" w:rsidR="00006918" w:rsidRPr="00022A94" w:rsidRDefault="00006918" w:rsidP="00A70537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Units 1-</w:t>
            </w:r>
            <w:r w:rsidR="000E2C43">
              <w:rPr>
                <w:rFonts w:asciiTheme="majorHAnsi" w:hAnsiTheme="majorHAnsi"/>
                <w:b/>
                <w:sz w:val="22"/>
              </w:rPr>
              <w:t>5</w:t>
            </w:r>
          </w:p>
        </w:tc>
        <w:tc>
          <w:tcPr>
            <w:tcW w:w="2052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C411150" w14:textId="77777777" w:rsidR="00900A41" w:rsidRDefault="00900A41" w:rsidP="00CE786D">
            <w:pPr>
              <w:pStyle w:val="Normal1"/>
              <w:jc w:val="left"/>
              <w:rPr>
                <w:rFonts w:asciiTheme="majorHAnsi" w:hAnsiTheme="majorHAnsi"/>
                <w:sz w:val="22"/>
              </w:rPr>
            </w:pPr>
          </w:p>
          <w:p w14:paraId="3760AC37" w14:textId="6FB11236" w:rsidR="00900A41" w:rsidRDefault="000E2C43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5</w:t>
            </w:r>
            <w:r w:rsidR="00900A41">
              <w:rPr>
                <w:rFonts w:asciiTheme="majorHAnsi" w:hAnsiTheme="majorHAnsi"/>
                <w:sz w:val="22"/>
              </w:rPr>
              <w:t xml:space="preserve"> Bust</w:t>
            </w:r>
          </w:p>
          <w:p w14:paraId="12BB8656" w14:textId="77777777" w:rsidR="003B3E92" w:rsidRDefault="003B3E92" w:rsidP="00A7053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4F85F3B" w14:textId="61693270" w:rsidR="003B3E92" w:rsidRPr="00A56E6C" w:rsidRDefault="003B3E92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</w:t>
            </w:r>
            <w:r w:rsidRPr="003B3E92">
              <w:rPr>
                <w:rFonts w:asciiTheme="majorHAnsi" w:hAnsiTheme="majorHAnsi"/>
                <w:sz w:val="22"/>
                <w:vertAlign w:val="superscript"/>
              </w:rPr>
              <w:t>st</w:t>
            </w:r>
            <w:r>
              <w:rPr>
                <w:rFonts w:asciiTheme="majorHAnsi" w:hAnsiTheme="majorHAnsi"/>
                <w:sz w:val="22"/>
              </w:rPr>
              <w:t xml:space="preserve"> Quarter Ends</w:t>
            </w:r>
          </w:p>
        </w:tc>
      </w:tr>
      <w:bookmarkEnd w:id="1"/>
      <w:bookmarkEnd w:id="2"/>
    </w:tbl>
    <w:p w14:paraId="563455AC" w14:textId="518B9356" w:rsidR="00347B93" w:rsidRPr="00A56E6C" w:rsidRDefault="00347B93" w:rsidP="00ED7430">
      <w:pPr>
        <w:pStyle w:val="Normal1"/>
        <w:jc w:val="left"/>
        <w:rPr>
          <w:rFonts w:asciiTheme="majorHAnsi" w:hAnsiTheme="majorHAnsi"/>
          <w:sz w:val="22"/>
        </w:rPr>
      </w:pPr>
    </w:p>
    <w:p w14:paraId="30C779C2" w14:textId="77777777" w:rsidR="00347B93" w:rsidRPr="00464DDA" w:rsidRDefault="0032599D" w:rsidP="00301CA2">
      <w:pPr>
        <w:pStyle w:val="Normal1"/>
        <w:rPr>
          <w:rFonts w:asciiTheme="majorHAnsi" w:hAnsiTheme="majorHAnsi"/>
          <w:b/>
          <w:sz w:val="32"/>
        </w:rPr>
      </w:pPr>
      <w:r w:rsidRPr="00464DDA">
        <w:rPr>
          <w:rFonts w:asciiTheme="majorHAnsi" w:eastAsia="Minya Nouvelle" w:hAnsiTheme="majorHAnsi" w:cs="Minya Nouvelle"/>
          <w:b/>
          <w:sz w:val="32"/>
        </w:rPr>
        <w:t>Quarter Two</w:t>
      </w:r>
    </w:p>
    <w:tbl>
      <w:tblPr>
        <w:tblW w:w="11232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52"/>
        <w:gridCol w:w="2016"/>
        <w:gridCol w:w="2016"/>
        <w:gridCol w:w="2016"/>
        <w:gridCol w:w="2016"/>
        <w:gridCol w:w="2016"/>
      </w:tblGrid>
      <w:tr w:rsidR="00347B93" w:rsidRPr="00A56E6C" w14:paraId="42872CFB" w14:textId="77777777"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96CBE2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Date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7189717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Mon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68F5BE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Tues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A85031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Wednes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2193D4B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Thursday</w:t>
            </w: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D5149C0" w14:textId="77777777" w:rsidR="00347B93" w:rsidRPr="00A56E6C" w:rsidRDefault="0032599D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 w:rsidRPr="00A56E6C">
              <w:rPr>
                <w:rFonts w:asciiTheme="majorHAnsi" w:eastAsia="Minya Nouvelle" w:hAnsiTheme="majorHAnsi" w:cs="Minya Nouvelle"/>
                <w:sz w:val="22"/>
              </w:rPr>
              <w:t>Friday</w:t>
            </w:r>
          </w:p>
        </w:tc>
      </w:tr>
      <w:tr w:rsidR="00347B93" w:rsidRPr="00A56E6C" w14:paraId="4AAD2183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2F31A72" w14:textId="0226D476" w:rsidR="00347B93" w:rsidRDefault="001B4765" w:rsidP="00AE26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Oct 31</w:t>
            </w:r>
          </w:p>
          <w:p w14:paraId="57736CEE" w14:textId="001D1F39" w:rsidR="001B4765" w:rsidRDefault="001B4765" w:rsidP="00AE26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566B1630" w14:textId="78437F15" w:rsidR="001B4765" w:rsidRPr="00A56E6C" w:rsidRDefault="001B4765" w:rsidP="00AE26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4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2CB695D" w14:textId="77777777" w:rsidR="008578CF" w:rsidRDefault="008578CF" w:rsidP="00A7053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095CDE2" w14:textId="77777777" w:rsidR="008578CF" w:rsidRDefault="008578CF" w:rsidP="00A7053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5B6FE52" w14:textId="244F570E" w:rsidR="00347B93" w:rsidRPr="00A56E6C" w:rsidRDefault="008578CF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eacher Work Day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5575476" w14:textId="77777777" w:rsidR="00F0450F" w:rsidRDefault="00F0450F" w:rsidP="00A7053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25026B5" w14:textId="6B0FC3CC" w:rsidR="00900A41" w:rsidRDefault="000E2C43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760BB8BE" w14:textId="6D926FC9" w:rsidR="00900A41" w:rsidRPr="00A56E6C" w:rsidRDefault="00900A41" w:rsidP="00A70537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484B968" w14:textId="77777777" w:rsidR="00900A41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DA24816" w14:textId="209F776F" w:rsidR="00900A41" w:rsidRDefault="000E2C43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3EEB929C" w14:textId="15B43E53" w:rsidR="00F0450F" w:rsidRPr="00A56E6C" w:rsidRDefault="00900A41" w:rsidP="00900A41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2C9866D" w14:textId="77777777" w:rsidR="00900A41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DD74AC0" w14:textId="71866E60" w:rsidR="00900A41" w:rsidRDefault="000E2C43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2096EAC8" w14:textId="175B4ECA" w:rsidR="00347B93" w:rsidRPr="00A56E6C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836CD8D" w14:textId="77777777" w:rsidR="00900A41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F865590" w14:textId="73F0BA0E" w:rsidR="00900A41" w:rsidRDefault="000E2C43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318B5E4B" w14:textId="6F8D5212" w:rsidR="00347B93" w:rsidRPr="00A56E6C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</w:tr>
      <w:tr w:rsidR="00347B93" w:rsidRPr="00A56E6C" w14:paraId="54BECD0F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770F84C" w14:textId="47E9C0B3" w:rsidR="00347B93" w:rsidRDefault="00177442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7</w:t>
            </w:r>
          </w:p>
          <w:p w14:paraId="629CB4F2" w14:textId="77777777" w:rsidR="00177442" w:rsidRDefault="00177442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To </w:t>
            </w:r>
          </w:p>
          <w:p w14:paraId="3A3F4A31" w14:textId="77777777" w:rsidR="00177442" w:rsidRDefault="00177442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11</w:t>
            </w:r>
          </w:p>
          <w:p w14:paraId="5A248962" w14:textId="1BC0CA35" w:rsidR="00A70537" w:rsidRPr="00A56E6C" w:rsidRDefault="00A70537" w:rsidP="005C39E8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9787EC6" w14:textId="77777777" w:rsidR="00900A41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D0A9F4E" w14:textId="3079576D" w:rsidR="00900A41" w:rsidRDefault="000E2C43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2ED3E6B2" w14:textId="7B8E5723" w:rsidR="00347B93" w:rsidRPr="00A56E6C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EA468FE" w14:textId="77777777" w:rsidR="00900A41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7B161BE" w14:textId="57267CE0" w:rsidR="00900A41" w:rsidRDefault="000E2C43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6</w:t>
            </w:r>
          </w:p>
          <w:p w14:paraId="3D7D24DD" w14:textId="5AFF7051" w:rsidR="00347B93" w:rsidRPr="00A56E6C" w:rsidRDefault="00900A41" w:rsidP="00900A41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World War II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1CF3383" w14:textId="77777777" w:rsidR="005C1107" w:rsidRDefault="005C1107" w:rsidP="00A7053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E66D7A4" w14:textId="51C181BB" w:rsidR="00347B93" w:rsidRDefault="000E2C43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7 A</w:t>
            </w:r>
          </w:p>
          <w:p w14:paraId="1C4630DC" w14:textId="4AD03D5F" w:rsidR="005C1107" w:rsidRPr="00A56E6C" w:rsidRDefault="005C1107" w:rsidP="00A7053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E35146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41E359F" w14:textId="079AC5EB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7 A</w:t>
            </w:r>
          </w:p>
          <w:p w14:paraId="08FF8336" w14:textId="55FBF498" w:rsidR="00347B93" w:rsidRPr="00A56E6C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75032EA" w14:textId="77777777" w:rsidR="00177442" w:rsidRDefault="00177442" w:rsidP="008000BA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6ABE1FB6" w14:textId="77777777" w:rsidR="00177442" w:rsidRDefault="00177442" w:rsidP="008000BA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4624004" w14:textId="77777777" w:rsidR="00347B93" w:rsidRPr="00BA1FBE" w:rsidRDefault="00177442" w:rsidP="008000BA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BA1FBE">
              <w:rPr>
                <w:rFonts w:asciiTheme="majorHAnsi" w:hAnsiTheme="majorHAnsi"/>
                <w:b/>
                <w:sz w:val="22"/>
              </w:rPr>
              <w:t>Holiday</w:t>
            </w:r>
          </w:p>
          <w:p w14:paraId="534D3A34" w14:textId="330B3A74" w:rsidR="00177442" w:rsidRPr="00A56E6C" w:rsidRDefault="00177442" w:rsidP="008000BA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</w:tr>
      <w:tr w:rsidR="00147490" w:rsidRPr="00A56E6C" w14:paraId="6BFC26CF" w14:textId="77777777" w:rsidTr="002E4053">
        <w:trPr>
          <w:trHeight w:val="1717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E3A74F1" w14:textId="3A6B8B6A" w:rsidR="00E0480B" w:rsidRDefault="00E0480B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14</w:t>
            </w:r>
          </w:p>
          <w:p w14:paraId="0BEF63E2" w14:textId="4F35C5EB" w:rsidR="00147490" w:rsidRDefault="00E0480B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 To</w:t>
            </w:r>
          </w:p>
          <w:p w14:paraId="36CD8F11" w14:textId="1F4F8A11" w:rsidR="00E0480B" w:rsidRPr="00A56E6C" w:rsidRDefault="00E0480B" w:rsidP="00100BA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18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4B1AD0A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2855DF1" w14:textId="3B6BA538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0682FB02" w14:textId="69E44049" w:rsidR="00365A79" w:rsidRPr="00613EA6" w:rsidRDefault="005C1107" w:rsidP="00613EA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C901EA9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2224FE4" w14:textId="52AB82E3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58B82AD4" w14:textId="495F931A" w:rsidR="00147490" w:rsidRPr="00A56E6C" w:rsidRDefault="005C1107" w:rsidP="005C1107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</w:rPr>
              <w:t>1950s Cold War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F52FDB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5F0267E" w14:textId="750F8181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12E19BA9" w14:textId="29018711" w:rsidR="00177442" w:rsidRPr="00A56E6C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C39C525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26B71DC" w14:textId="5E177970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6E246D8D" w14:textId="24DB1952" w:rsidR="003D6AC3" w:rsidRPr="00A56E6C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  <w:r w:rsidR="003F5478">
              <w:rPr>
                <w:rFonts w:asciiTheme="majorHAnsi" w:hAnsiTheme="majorHAnsi"/>
                <w:sz w:val="22"/>
              </w:rPr>
              <w:t>/Civil Rights I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F4CD52A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CF8C489" w14:textId="5782DE67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62BC46FC" w14:textId="04673689" w:rsidR="00147490" w:rsidRPr="00A56E6C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  <w:r w:rsidR="003F5478">
              <w:rPr>
                <w:rFonts w:asciiTheme="majorHAnsi" w:hAnsiTheme="majorHAnsi"/>
                <w:sz w:val="22"/>
              </w:rPr>
              <w:t>/Civil Rights I</w:t>
            </w:r>
          </w:p>
        </w:tc>
      </w:tr>
      <w:tr w:rsidR="00147490" w:rsidRPr="00A56E6C" w14:paraId="72FD712B" w14:textId="77777777" w:rsidTr="002E4053">
        <w:trPr>
          <w:trHeight w:val="1609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E325258" w14:textId="6B8DF6F2" w:rsidR="00147490" w:rsidRDefault="00E0480B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21</w:t>
            </w:r>
          </w:p>
          <w:p w14:paraId="438BF2F7" w14:textId="77777777" w:rsidR="00E0480B" w:rsidRDefault="00E0480B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To </w:t>
            </w:r>
          </w:p>
          <w:p w14:paraId="49A9F896" w14:textId="6AF4C744" w:rsidR="00E0480B" w:rsidRPr="00A56E6C" w:rsidRDefault="00E0480B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Nov 25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19A72FF" w14:textId="77777777" w:rsidR="005C1107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25D430A" w14:textId="1E4F37D7" w:rsidR="005C1107" w:rsidRDefault="000E2C43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7 </w:t>
            </w:r>
          </w:p>
          <w:p w14:paraId="508CDB6A" w14:textId="06A3CDC9" w:rsidR="006E38E5" w:rsidRPr="008578CF" w:rsidRDefault="005C1107" w:rsidP="005C110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50s Cold War</w:t>
            </w:r>
            <w:r w:rsidR="003F5478">
              <w:rPr>
                <w:rFonts w:asciiTheme="majorHAnsi" w:hAnsiTheme="majorHAnsi"/>
                <w:sz w:val="22"/>
              </w:rPr>
              <w:t>/Civil Rights I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D3A3FBC" w14:textId="77777777" w:rsidR="005C1107" w:rsidRDefault="005C1107" w:rsidP="008578CF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EABD162" w14:textId="77777777" w:rsidR="005C1107" w:rsidRDefault="005C1107" w:rsidP="008578CF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864FFB1" w14:textId="601DE77B" w:rsidR="00147490" w:rsidRPr="008578CF" w:rsidRDefault="005C1107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Unit </w:t>
            </w:r>
            <w:r w:rsidR="000E2C43">
              <w:rPr>
                <w:rFonts w:asciiTheme="majorHAnsi" w:hAnsiTheme="majorHAnsi"/>
                <w:sz w:val="22"/>
              </w:rPr>
              <w:t>6-7</w:t>
            </w:r>
            <w:r>
              <w:rPr>
                <w:rFonts w:asciiTheme="majorHAnsi" w:hAnsiTheme="majorHAnsi"/>
                <w:sz w:val="22"/>
              </w:rPr>
              <w:t xml:space="preserve"> Exam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223B090" w14:textId="77777777" w:rsidR="00081BC0" w:rsidRPr="00BA1FBE" w:rsidRDefault="00081BC0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1E7371DB" w14:textId="77777777" w:rsidR="006816F3" w:rsidRDefault="006816F3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0A663C8" w14:textId="5866FB42" w:rsidR="00147490" w:rsidRPr="00BA1FBE" w:rsidRDefault="003B3E92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Teacher Work Day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E397648" w14:textId="77777777" w:rsidR="00081BC0" w:rsidRPr="00BA1FBE" w:rsidRDefault="00081BC0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4DE3A285" w14:textId="77777777" w:rsidR="006816F3" w:rsidRDefault="006816F3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227E35AB" w14:textId="27ACB37F" w:rsidR="00147490" w:rsidRPr="00BA1FBE" w:rsidRDefault="00081BC0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BA1FBE">
              <w:rPr>
                <w:rFonts w:asciiTheme="majorHAnsi" w:hAnsiTheme="majorHAnsi"/>
                <w:b/>
                <w:sz w:val="22"/>
              </w:rPr>
              <w:t>Holiday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D7B6632" w14:textId="77777777" w:rsidR="00081BC0" w:rsidRPr="00BA1FBE" w:rsidRDefault="00081BC0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0DE987E" w14:textId="77777777" w:rsidR="006816F3" w:rsidRDefault="006816F3" w:rsidP="003D6AC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EB84230" w14:textId="3DD01071" w:rsidR="00147490" w:rsidRPr="00613EA6" w:rsidRDefault="00081BC0" w:rsidP="00613EA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BA1FBE">
              <w:rPr>
                <w:rFonts w:asciiTheme="majorHAnsi" w:hAnsiTheme="majorHAnsi"/>
                <w:b/>
                <w:sz w:val="22"/>
              </w:rPr>
              <w:t>Holiday</w:t>
            </w:r>
          </w:p>
        </w:tc>
      </w:tr>
      <w:tr w:rsidR="00147490" w:rsidRPr="00A56E6C" w14:paraId="6B62ABDE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B3FB2E9" w14:textId="77777777" w:rsidR="00100BAF" w:rsidRDefault="00100BAF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Nov 28 </w:t>
            </w:r>
          </w:p>
          <w:p w14:paraId="052E7BDA" w14:textId="05BF917B" w:rsidR="00147490" w:rsidRPr="00A56E6C" w:rsidRDefault="00100BAF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 Dec 2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82AA21" w14:textId="77777777" w:rsidR="005C286A" w:rsidRPr="005C286A" w:rsidRDefault="005C286A" w:rsidP="005C286A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7FC572C6" w14:textId="518AAA45" w:rsidR="005C286A" w:rsidRPr="00613EA6" w:rsidRDefault="00613EA6" w:rsidP="005C286A">
            <w:pPr>
              <w:pStyle w:val="Normal1"/>
              <w:rPr>
                <w:rFonts w:asciiTheme="majorHAnsi" w:hAnsiTheme="majorHAnsi"/>
                <w:sz w:val="22"/>
              </w:rPr>
            </w:pPr>
            <w:r w:rsidRPr="00613EA6">
              <w:rPr>
                <w:rFonts w:asciiTheme="majorHAnsi" w:hAnsiTheme="majorHAnsi"/>
                <w:sz w:val="22"/>
              </w:rPr>
              <w:t xml:space="preserve">Unit </w:t>
            </w:r>
            <w:r w:rsidR="000E2C43">
              <w:rPr>
                <w:rFonts w:asciiTheme="majorHAnsi" w:hAnsiTheme="majorHAnsi"/>
                <w:sz w:val="22"/>
              </w:rPr>
              <w:t>8</w:t>
            </w:r>
          </w:p>
          <w:p w14:paraId="54C9A69D" w14:textId="0E651DA6" w:rsidR="00147490" w:rsidRPr="00613EA6" w:rsidRDefault="00613EA6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60s Cold War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4B5DC24" w14:textId="77777777" w:rsidR="00613EA6" w:rsidRDefault="00613EA6" w:rsidP="00613EA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1B4DC4A" w14:textId="2222BD2B" w:rsidR="00613EA6" w:rsidRPr="00613EA6" w:rsidRDefault="000E2C43" w:rsidP="00613EA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3AC23E27" w14:textId="582F31AF" w:rsidR="00147490" w:rsidRPr="00613EA6" w:rsidRDefault="00613EA6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60s Cold War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FCB0514" w14:textId="77777777" w:rsidR="00613EA6" w:rsidRDefault="00613EA6" w:rsidP="00613EA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3A00B18" w14:textId="3ED980AD" w:rsidR="00613EA6" w:rsidRPr="00613EA6" w:rsidRDefault="000E2C43" w:rsidP="00613EA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04612CD5" w14:textId="2591F240" w:rsidR="003D6AC3" w:rsidRPr="00613EA6" w:rsidRDefault="00613EA6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 w:rsidRPr="00613EA6">
              <w:rPr>
                <w:rFonts w:asciiTheme="majorHAnsi" w:hAnsiTheme="majorHAnsi"/>
                <w:sz w:val="22"/>
              </w:rPr>
              <w:t>1960s Cold War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A8EAC5A" w14:textId="77777777" w:rsidR="00613EA6" w:rsidRDefault="00613EA6" w:rsidP="00613EA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D22FFEE" w14:textId="258D839F" w:rsidR="00613EA6" w:rsidRPr="00613EA6" w:rsidRDefault="000E2C43" w:rsidP="00613EA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1BD812A5" w14:textId="6B073566" w:rsidR="003D6AC3" w:rsidRPr="00A56E6C" w:rsidRDefault="00613EA6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 w:rsidRPr="00613EA6">
              <w:rPr>
                <w:rFonts w:asciiTheme="majorHAnsi" w:hAnsiTheme="majorHAnsi"/>
                <w:sz w:val="22"/>
              </w:rPr>
              <w:t>1960s Cold War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E76DB9B" w14:textId="77777777" w:rsidR="00613EA6" w:rsidRDefault="00613EA6" w:rsidP="00613EA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97D7E29" w14:textId="180C66C1" w:rsidR="00613EA6" w:rsidRPr="00613EA6" w:rsidRDefault="000E2C43" w:rsidP="00613EA6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01C1FBF5" w14:textId="0E987415" w:rsidR="00100BAF" w:rsidRDefault="00613EA6" w:rsidP="00613EA6">
            <w:pPr>
              <w:pStyle w:val="Normal1"/>
              <w:rPr>
                <w:rFonts w:asciiTheme="majorHAnsi" w:hAnsiTheme="majorHAnsi"/>
                <w:sz w:val="22"/>
              </w:rPr>
            </w:pPr>
            <w:r w:rsidRPr="00613EA6">
              <w:rPr>
                <w:rFonts w:asciiTheme="majorHAnsi" w:hAnsiTheme="majorHAnsi"/>
                <w:sz w:val="22"/>
              </w:rPr>
              <w:t>1960s Cold War</w:t>
            </w:r>
          </w:p>
          <w:p w14:paraId="09EB857A" w14:textId="77777777" w:rsidR="003B3E92" w:rsidRDefault="003B3E92" w:rsidP="00613EA6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AA79DEE" w14:textId="2B6C57E4" w:rsidR="003B3E92" w:rsidRPr="009F607C" w:rsidRDefault="003B3E92" w:rsidP="00613EA6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9F607C">
              <w:rPr>
                <w:rFonts w:asciiTheme="majorHAnsi" w:hAnsiTheme="majorHAnsi"/>
                <w:b/>
                <w:sz w:val="22"/>
              </w:rPr>
              <w:t>Early Release</w:t>
            </w:r>
          </w:p>
        </w:tc>
      </w:tr>
      <w:tr w:rsidR="00147490" w:rsidRPr="00A56E6C" w14:paraId="60B7DAB6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4E27FD7" w14:textId="413C0BE2" w:rsidR="006050D9" w:rsidRDefault="006050D9" w:rsidP="00301CA2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 xml:space="preserve">Dec 5 </w:t>
            </w:r>
          </w:p>
          <w:p w14:paraId="7CA4245D" w14:textId="77777777" w:rsidR="006050D9" w:rsidRDefault="006050D9" w:rsidP="00301CA2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 xml:space="preserve">To </w:t>
            </w:r>
          </w:p>
          <w:p w14:paraId="16331AE0" w14:textId="4014106D" w:rsidR="00147490" w:rsidRPr="00A56E6C" w:rsidRDefault="006050D9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Dec 9</w:t>
            </w:r>
            <w:r w:rsidR="00147490" w:rsidRPr="00A56E6C">
              <w:rPr>
                <w:rFonts w:asciiTheme="majorHAnsi" w:eastAsia="Minya Nouvelle" w:hAnsiTheme="majorHAnsi" w:cs="Minya Nouvelle"/>
                <w:sz w:val="22"/>
              </w:rPr>
              <w:t xml:space="preserve"> 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EA6D0A6" w14:textId="77777777" w:rsidR="00613EA6" w:rsidRDefault="00613EA6" w:rsidP="005F2AF7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109F6100" w14:textId="4CA68BD8" w:rsidR="006A31BF" w:rsidRDefault="000E2C43" w:rsidP="005F2AF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28469386" w14:textId="69223D93" w:rsidR="006A31BF" w:rsidRPr="00A56E6C" w:rsidRDefault="006A31BF" w:rsidP="005F2AF7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Cold War/Viet Nam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7427BB9" w14:textId="77777777" w:rsidR="00147490" w:rsidRDefault="00147490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C91450B" w14:textId="0752593B" w:rsidR="006A31BF" w:rsidRDefault="000E2C43" w:rsidP="006A31B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5B3B57AC" w14:textId="4C1292DC" w:rsidR="006A31BF" w:rsidRPr="00A56E6C" w:rsidRDefault="006A31BF" w:rsidP="006A31B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Cold War/Viet Nam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F98CFEB" w14:textId="77777777" w:rsidR="00147490" w:rsidRDefault="00147490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46D6DF2" w14:textId="17AD95E1" w:rsidR="006A31BF" w:rsidRDefault="000E2C43" w:rsidP="006E38E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57264198" w14:textId="34651171" w:rsidR="006A31BF" w:rsidRDefault="006A31BF" w:rsidP="006E38E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test Movements/Tet/</w:t>
            </w:r>
          </w:p>
          <w:p w14:paraId="62C258E0" w14:textId="71AF5163" w:rsidR="006A31BF" w:rsidRPr="00A56E6C" w:rsidRDefault="006A31BF" w:rsidP="006E38E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68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C64032A" w14:textId="77777777" w:rsidR="00147490" w:rsidRDefault="00147490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91F4541" w14:textId="77777777" w:rsidR="00414929" w:rsidRDefault="00414929" w:rsidP="00414929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Social Studies</w:t>
            </w:r>
          </w:p>
          <w:p w14:paraId="3FB0CA3F" w14:textId="77777777" w:rsidR="00414929" w:rsidRDefault="00414929" w:rsidP="00414929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Benchmark</w:t>
            </w:r>
          </w:p>
          <w:p w14:paraId="2277DD28" w14:textId="5A847FD3" w:rsidR="00B2685C" w:rsidRPr="00A56E6C" w:rsidRDefault="00414929" w:rsidP="004149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Units 1-</w:t>
            </w:r>
            <w:r w:rsidR="000E2C43">
              <w:rPr>
                <w:rFonts w:asciiTheme="majorHAnsi" w:hAnsiTheme="majorHAnsi"/>
                <w:b/>
                <w:sz w:val="22"/>
              </w:rPr>
              <w:t>8</w:t>
            </w:r>
          </w:p>
        </w:tc>
        <w:tc>
          <w:tcPr>
            <w:tcW w:w="2016" w:type="dxa"/>
            <w:shd w:val="clear" w:color="auto" w:fill="8064A2" w:themeFill="accent4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EFCA9F1" w14:textId="77777777" w:rsidR="000E2C43" w:rsidRDefault="000E2C43" w:rsidP="00414929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33F112BB" w14:textId="48F961D3" w:rsidR="00414929" w:rsidRDefault="000E2C43" w:rsidP="004149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8</w:t>
            </w:r>
          </w:p>
          <w:p w14:paraId="4268589D" w14:textId="77777777" w:rsidR="00414929" w:rsidRDefault="00414929" w:rsidP="004149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Protest Movements/Tet/</w:t>
            </w:r>
          </w:p>
          <w:p w14:paraId="181109F6" w14:textId="381C6038" w:rsidR="00147490" w:rsidRPr="00A56E6C" w:rsidRDefault="00414929" w:rsidP="00414929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68</w:t>
            </w:r>
          </w:p>
        </w:tc>
      </w:tr>
      <w:tr w:rsidR="00147490" w:rsidRPr="00A56E6C" w14:paraId="22DFC37A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CC6FD30" w14:textId="69065CCF" w:rsidR="00147490" w:rsidRDefault="006050D9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Dec 12</w:t>
            </w:r>
          </w:p>
          <w:p w14:paraId="70F86317" w14:textId="7756983D" w:rsidR="006050D9" w:rsidRDefault="006050D9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4314CE5C" w14:textId="501B4954" w:rsidR="006050D9" w:rsidRPr="00A56E6C" w:rsidRDefault="006050D9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Dec 16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46323F" w14:textId="77777777" w:rsidR="00147490" w:rsidRDefault="00147490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E028F8C" w14:textId="77777777" w:rsidR="000E2C43" w:rsidRDefault="000E2C43" w:rsidP="006E38E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053079B8" w14:textId="77777777" w:rsidR="000E2C43" w:rsidRDefault="000E2C43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B5E8AE4" w14:textId="2FBA4596" w:rsidR="000E2C43" w:rsidRPr="00A56E6C" w:rsidRDefault="000E2C43" w:rsidP="006E38E5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2CAE61A" w14:textId="77777777" w:rsidR="00147490" w:rsidRDefault="00147490" w:rsidP="006E38E5">
            <w:pPr>
              <w:pStyle w:val="Normal1"/>
              <w:rPr>
                <w:rFonts w:asciiTheme="majorHAnsi" w:eastAsia="Comic Sans MS" w:hAnsiTheme="majorHAnsi" w:cs="Comic Sans MS"/>
                <w:sz w:val="22"/>
              </w:rPr>
            </w:pPr>
          </w:p>
          <w:p w14:paraId="2CEA486A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32E8E399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DCA99F2" w14:textId="2B703D4C" w:rsidR="000E2C43" w:rsidRPr="006E38E5" w:rsidRDefault="000E2C43" w:rsidP="000E2C43">
            <w:pPr>
              <w:pStyle w:val="Normal1"/>
              <w:rPr>
                <w:rFonts w:asciiTheme="majorHAnsi" w:eastAsia="Comic Sans MS" w:hAnsiTheme="majorHAnsi" w:cs="Comic Sans MS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BEC68D9" w14:textId="77777777" w:rsidR="00147490" w:rsidRDefault="00147490" w:rsidP="006E38E5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77F1751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31AE20AB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68E2823" w14:textId="00281A57" w:rsidR="000E2C43" w:rsidRPr="00A56E6C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D872365" w14:textId="77777777" w:rsidR="00147490" w:rsidRDefault="00147490" w:rsidP="006E38E5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4659E7A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297D8CCE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FB5BCF8" w14:textId="508F968C" w:rsidR="000E2C43" w:rsidRPr="00B74A99" w:rsidRDefault="000E2C43" w:rsidP="000E2C4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F8F5F4A" w14:textId="77777777" w:rsidR="00147490" w:rsidRDefault="00147490" w:rsidP="006E38E5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2A4758F9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0E2D200D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BEECA9D" w14:textId="74335328" w:rsidR="000E2C43" w:rsidRPr="00B74A99" w:rsidRDefault="000E2C43" w:rsidP="000E2C4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</w:tr>
      <w:tr w:rsidR="00147490" w:rsidRPr="00A56E6C" w14:paraId="0E9FBC91" w14:textId="77777777" w:rsidTr="002E4053">
        <w:trPr>
          <w:trHeight w:val="128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D90E62" w14:textId="4349E705" w:rsidR="00147490" w:rsidRDefault="006050D9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lastRenderedPageBreak/>
              <w:t>Dec 19</w:t>
            </w:r>
          </w:p>
          <w:p w14:paraId="6C1487CD" w14:textId="7BB0F8BD" w:rsidR="006050D9" w:rsidRDefault="006050D9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7D5ADC02" w14:textId="4F437580" w:rsidR="006050D9" w:rsidRPr="00A56E6C" w:rsidRDefault="006050D9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Dec 23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0A2DD3" w14:textId="77777777" w:rsidR="008C26FC" w:rsidRDefault="008C26FC" w:rsidP="005C286A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18CE113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24A3859F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0DCD8BAD" w14:textId="3049F7EF" w:rsidR="000E2C43" w:rsidRPr="005C286A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0B95721" w14:textId="77777777" w:rsidR="008C26FC" w:rsidRDefault="008C26FC" w:rsidP="005C286A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01505586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01EDA291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7F585F85" w14:textId="14824097" w:rsidR="000E2C43" w:rsidRPr="00685969" w:rsidRDefault="000E2C43" w:rsidP="000E2C4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4BACC6" w:themeFill="accent5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3F48A66" w14:textId="77777777" w:rsidR="008C26FC" w:rsidRDefault="008C26FC" w:rsidP="005C286A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76E5CAF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Unit 9</w:t>
            </w:r>
          </w:p>
          <w:p w14:paraId="1FE67DD8" w14:textId="77777777" w:rsidR="000E2C43" w:rsidRDefault="000E2C43" w:rsidP="000E2C43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5EF137D9" w14:textId="687679E5" w:rsidR="000E2C43" w:rsidRPr="005C286A" w:rsidRDefault="000E2C43" w:rsidP="000E2C43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sz w:val="22"/>
              </w:rPr>
              <w:t>1970s to Modern Era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429975" w14:textId="77777777" w:rsidR="00147490" w:rsidRDefault="00147490" w:rsidP="005C39E8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64FBBA75" w14:textId="77060161" w:rsidR="00212089" w:rsidRPr="00A56E6C" w:rsidRDefault="00212089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eacher Work Day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CA32651" w14:textId="77777777" w:rsidR="00212089" w:rsidRDefault="00212089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EF380C3" w14:textId="3C6FEB50" w:rsidR="00147490" w:rsidRPr="00767D2E" w:rsidRDefault="00212089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Holiday</w:t>
            </w:r>
          </w:p>
        </w:tc>
      </w:tr>
      <w:tr w:rsidR="00147490" w:rsidRPr="00A56E6C" w14:paraId="6D5F64A8" w14:textId="77777777" w:rsidTr="002E4053">
        <w:trPr>
          <w:trHeight w:val="100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242A6B9" w14:textId="5E7AEF68" w:rsidR="00147490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2</w:t>
            </w:r>
          </w:p>
          <w:p w14:paraId="493A5926" w14:textId="6FE5B42E" w:rsidR="00824767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2111C6BE" w14:textId="5A3E3B33" w:rsidR="00824767" w:rsidRPr="00A56E6C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6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0D0DC9C" w14:textId="77777777" w:rsidR="00824767" w:rsidRDefault="00824767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77CFE20" w14:textId="20720259" w:rsidR="003D6AC3" w:rsidRPr="00464DDA" w:rsidRDefault="00824767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Holiday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D44F7C" w14:textId="77777777" w:rsidR="003D6AC3" w:rsidRDefault="003D6AC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1BA04F88" w14:textId="3EFA451A" w:rsidR="002E4053" w:rsidRPr="00464DDA" w:rsidRDefault="002E405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Flex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239D66E" w14:textId="77777777" w:rsidR="003D6AC3" w:rsidRDefault="003D6AC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5DAF0000" w14:textId="1FE40797" w:rsidR="002E4053" w:rsidRPr="00464DDA" w:rsidRDefault="002E405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Flex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A03E63A" w14:textId="77777777" w:rsidR="003D6AC3" w:rsidRDefault="003D6AC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1CCA6CDC" w14:textId="52A405A7" w:rsidR="002E4053" w:rsidRPr="00464DDA" w:rsidRDefault="002E405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Flex</w:t>
            </w:r>
          </w:p>
        </w:tc>
        <w:tc>
          <w:tcPr>
            <w:tcW w:w="2016" w:type="dxa"/>
            <w:shd w:val="clear" w:color="auto" w:fill="9BBB59" w:themeFill="accent3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979B58D" w14:textId="77777777" w:rsidR="003D6AC3" w:rsidRDefault="003D6AC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5C26311" w14:textId="4B463C0A" w:rsidR="002E4053" w:rsidRPr="00464DDA" w:rsidRDefault="002E4053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Unit 9 Exam</w:t>
            </w:r>
          </w:p>
        </w:tc>
      </w:tr>
      <w:tr w:rsidR="00147490" w:rsidRPr="00A56E6C" w14:paraId="4491388C" w14:textId="77777777" w:rsidTr="002E4053">
        <w:trPr>
          <w:trHeight w:val="100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BBAF22" w14:textId="77777777" w:rsidR="00824767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Jan 9 </w:t>
            </w:r>
          </w:p>
          <w:p w14:paraId="70067498" w14:textId="0B3A5C22" w:rsidR="00824767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7FA566EE" w14:textId="0972B5F8" w:rsidR="00147490" w:rsidRPr="00A56E6C" w:rsidRDefault="0082476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13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07A2E16" w14:textId="77777777" w:rsidR="002E4053" w:rsidRDefault="002E4053" w:rsidP="000B789F">
            <w:pPr>
              <w:pStyle w:val="Normal1"/>
              <w:rPr>
                <w:rFonts w:asciiTheme="majorHAnsi" w:eastAsia="Minya Nouvelle" w:hAnsiTheme="majorHAnsi" w:cs="Minya Nouvelle"/>
                <w:sz w:val="22"/>
              </w:rPr>
            </w:pPr>
          </w:p>
          <w:p w14:paraId="24692170" w14:textId="4A46F5C2" w:rsidR="00147490" w:rsidRPr="00A56E6C" w:rsidRDefault="002E4053" w:rsidP="000B789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eastAsia="Minya Nouvelle" w:hAnsiTheme="majorHAnsi" w:cs="Minya Nouvelle"/>
                <w:sz w:val="22"/>
              </w:rPr>
              <w:t>Flex/Review</w:t>
            </w:r>
            <w:r w:rsidR="00147490" w:rsidRPr="00A56E6C">
              <w:rPr>
                <w:rFonts w:asciiTheme="majorHAnsi" w:eastAsia="Minya Nouvelle" w:hAnsiTheme="majorHAnsi" w:cs="Minya Nouvelle"/>
                <w:sz w:val="22"/>
              </w:rPr>
              <w:t xml:space="preserve"> 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FD98648" w14:textId="77777777" w:rsidR="002E4053" w:rsidRDefault="002E4053" w:rsidP="000B789F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AB1140F" w14:textId="1F4EDF4E" w:rsidR="00147490" w:rsidRPr="00A56E6C" w:rsidRDefault="002E4053" w:rsidP="000B789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Flex/Review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70154EB" w14:textId="77777777" w:rsidR="00147490" w:rsidRDefault="00147490" w:rsidP="000B789F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665B3DAB" w14:textId="19239044" w:rsidR="002E4053" w:rsidRPr="00A56E6C" w:rsidRDefault="002E4053" w:rsidP="000B789F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Flex/Review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251661" w14:textId="77777777" w:rsidR="004E129E" w:rsidRPr="004E129E" w:rsidRDefault="004E129E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5559A821" w14:textId="19E27F68" w:rsidR="00147490" w:rsidRPr="004E129E" w:rsidRDefault="000B789F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Semester Review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7D8911C" w14:textId="77777777" w:rsidR="00147490" w:rsidRPr="004E129E" w:rsidRDefault="00147490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2309A87B" w14:textId="1A439B0B" w:rsidR="004E129E" w:rsidRPr="004E129E" w:rsidRDefault="004E129E" w:rsidP="000B789F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Semester Review</w:t>
            </w:r>
          </w:p>
        </w:tc>
      </w:tr>
      <w:tr w:rsidR="00147490" w:rsidRPr="00A56E6C" w14:paraId="4E649DF9" w14:textId="77777777" w:rsidTr="002E4053">
        <w:trPr>
          <w:trHeight w:val="100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85936DC" w14:textId="463702B0" w:rsidR="00147490" w:rsidRDefault="0045732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16</w:t>
            </w:r>
          </w:p>
          <w:p w14:paraId="62A099BE" w14:textId="0579D741" w:rsidR="00457327" w:rsidRDefault="0045732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12331FBD" w14:textId="2E439382" w:rsidR="00457327" w:rsidRPr="00A56E6C" w:rsidRDefault="00457327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20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0ACA871" w14:textId="77777777" w:rsidR="00A67AFB" w:rsidRDefault="00A67AFB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AFA3D55" w14:textId="1E2C9DC1" w:rsidR="00147490" w:rsidRPr="00A56E6C" w:rsidRDefault="00A67AFB" w:rsidP="005C39E8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Holiday</w:t>
            </w:r>
          </w:p>
        </w:tc>
        <w:tc>
          <w:tcPr>
            <w:tcW w:w="2016" w:type="dxa"/>
            <w:shd w:val="clear" w:color="auto" w:fill="F79646" w:themeFill="accent6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E9FAD7E" w14:textId="77777777" w:rsidR="00A139EC" w:rsidRDefault="00A139EC" w:rsidP="00301CA2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2D0FC005" w14:textId="3ECF92F7" w:rsidR="004E129E" w:rsidRPr="004E129E" w:rsidRDefault="004E129E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Semester Review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C45DF8D" w14:textId="77777777" w:rsidR="00147490" w:rsidRPr="004E129E" w:rsidRDefault="00147490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74E54BC1" w14:textId="77777777" w:rsidR="004E129E" w:rsidRPr="004E129E" w:rsidRDefault="004E129E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1</w:t>
            </w:r>
            <w:r w:rsidRPr="004E129E">
              <w:rPr>
                <w:rFonts w:asciiTheme="majorHAnsi" w:hAnsiTheme="majorHAnsi"/>
                <w:b/>
                <w:sz w:val="22"/>
                <w:vertAlign w:val="superscript"/>
              </w:rPr>
              <w:t>st</w:t>
            </w:r>
            <w:r w:rsidRPr="004E129E">
              <w:rPr>
                <w:rFonts w:asciiTheme="majorHAnsi" w:hAnsiTheme="majorHAnsi"/>
                <w:b/>
                <w:sz w:val="22"/>
              </w:rPr>
              <w:t xml:space="preserve"> and 2</w:t>
            </w:r>
            <w:r w:rsidRPr="004E129E">
              <w:rPr>
                <w:rFonts w:asciiTheme="majorHAnsi" w:hAnsiTheme="majorHAnsi"/>
                <w:b/>
                <w:sz w:val="22"/>
                <w:vertAlign w:val="superscript"/>
              </w:rPr>
              <w:t>nd</w:t>
            </w:r>
            <w:r w:rsidRPr="004E129E">
              <w:rPr>
                <w:rFonts w:asciiTheme="majorHAnsi" w:hAnsiTheme="majorHAnsi"/>
                <w:b/>
                <w:sz w:val="22"/>
              </w:rPr>
              <w:t xml:space="preserve"> Block </w:t>
            </w:r>
          </w:p>
          <w:p w14:paraId="504646FF" w14:textId="2E3D88AB" w:rsidR="004E129E" w:rsidRPr="004E129E" w:rsidRDefault="002E4053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xams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FFAF4FB" w14:textId="77777777" w:rsidR="00147490" w:rsidRPr="004E129E" w:rsidRDefault="00147490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43A6A019" w14:textId="77777777" w:rsidR="004E129E" w:rsidRPr="004E129E" w:rsidRDefault="004E129E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3</w:t>
            </w:r>
            <w:r w:rsidRPr="004E129E">
              <w:rPr>
                <w:rFonts w:asciiTheme="majorHAnsi" w:hAnsiTheme="majorHAnsi"/>
                <w:b/>
                <w:sz w:val="22"/>
                <w:vertAlign w:val="superscript"/>
              </w:rPr>
              <w:t>rd</w:t>
            </w:r>
            <w:r w:rsidRPr="004E129E">
              <w:rPr>
                <w:rFonts w:asciiTheme="majorHAnsi" w:hAnsiTheme="majorHAnsi"/>
                <w:b/>
                <w:sz w:val="22"/>
              </w:rPr>
              <w:t xml:space="preserve"> and 4</w:t>
            </w:r>
            <w:r w:rsidRPr="004E129E">
              <w:rPr>
                <w:rFonts w:asciiTheme="majorHAnsi" w:hAnsiTheme="majorHAnsi"/>
                <w:b/>
                <w:sz w:val="22"/>
                <w:vertAlign w:val="superscript"/>
              </w:rPr>
              <w:t>th</w:t>
            </w:r>
            <w:r w:rsidRPr="004E129E">
              <w:rPr>
                <w:rFonts w:asciiTheme="majorHAnsi" w:hAnsiTheme="majorHAnsi"/>
                <w:b/>
                <w:sz w:val="22"/>
              </w:rPr>
              <w:t xml:space="preserve"> Block</w:t>
            </w:r>
          </w:p>
          <w:p w14:paraId="331E93E8" w14:textId="5ECB8F37" w:rsidR="004E129E" w:rsidRPr="004E129E" w:rsidRDefault="002E4053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xams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ED2BA96" w14:textId="77777777" w:rsidR="00147490" w:rsidRPr="004E129E" w:rsidRDefault="00147490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767483A2" w14:textId="77777777" w:rsidR="004E129E" w:rsidRDefault="004E129E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EOC</w:t>
            </w:r>
          </w:p>
          <w:p w14:paraId="6EEAC92F" w14:textId="77777777" w:rsidR="003B3E92" w:rsidRDefault="003B3E92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DD63964" w14:textId="403504E3" w:rsidR="003B3E92" w:rsidRPr="004E129E" w:rsidRDefault="003B3E92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arly Release</w:t>
            </w:r>
          </w:p>
        </w:tc>
      </w:tr>
      <w:tr w:rsidR="004E129E" w:rsidRPr="00A56E6C" w14:paraId="5EFE7A73" w14:textId="77777777" w:rsidTr="002E4053">
        <w:trPr>
          <w:trHeight w:val="1000"/>
        </w:trPr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3D4CC25" w14:textId="2EFB05E3" w:rsidR="004E129E" w:rsidRDefault="004E129E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23</w:t>
            </w:r>
          </w:p>
          <w:p w14:paraId="71038465" w14:textId="5E4BB27E" w:rsidR="004E129E" w:rsidRDefault="004E129E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To</w:t>
            </w:r>
          </w:p>
          <w:p w14:paraId="37841D5E" w14:textId="190B7833" w:rsidR="004E129E" w:rsidRDefault="004E129E" w:rsidP="00301CA2">
            <w:pPr>
              <w:pStyle w:val="Normal1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>Jan 27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80EE9A2" w14:textId="77777777" w:rsidR="004E129E" w:rsidRDefault="004E129E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626774DD" w14:textId="1F25D308" w:rsidR="004E129E" w:rsidRDefault="004E129E" w:rsidP="005C39E8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EOC</w:t>
            </w:r>
          </w:p>
        </w:tc>
        <w:tc>
          <w:tcPr>
            <w:tcW w:w="2016" w:type="dxa"/>
            <w:shd w:val="clear" w:color="auto" w:fill="C0504D" w:themeFill="accent2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91D91F5" w14:textId="77777777" w:rsidR="004E129E" w:rsidRDefault="004E129E" w:rsidP="00301CA2">
            <w:pPr>
              <w:pStyle w:val="Normal1"/>
              <w:rPr>
                <w:rFonts w:asciiTheme="majorHAnsi" w:hAnsiTheme="majorHAnsi"/>
                <w:sz w:val="22"/>
              </w:rPr>
            </w:pPr>
          </w:p>
          <w:p w14:paraId="4D095932" w14:textId="77777777" w:rsidR="004E129E" w:rsidRDefault="004E129E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4E129E">
              <w:rPr>
                <w:rFonts w:asciiTheme="majorHAnsi" w:hAnsiTheme="majorHAnsi"/>
                <w:b/>
                <w:sz w:val="22"/>
              </w:rPr>
              <w:t>Make Ups</w:t>
            </w:r>
          </w:p>
          <w:p w14:paraId="7AAFC01B" w14:textId="77777777" w:rsidR="003B3E92" w:rsidRDefault="003B3E92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</w:p>
          <w:p w14:paraId="35FB3AB2" w14:textId="4D5F99DA" w:rsidR="003B3E92" w:rsidRPr="004E129E" w:rsidRDefault="003B3E92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2</w:t>
            </w:r>
            <w:r w:rsidRPr="003B3E92">
              <w:rPr>
                <w:rFonts w:asciiTheme="majorHAnsi" w:hAnsiTheme="majorHAnsi"/>
                <w:b/>
                <w:sz w:val="22"/>
                <w:vertAlign w:val="superscript"/>
              </w:rPr>
              <w:t>nd</w:t>
            </w:r>
            <w:r>
              <w:rPr>
                <w:rFonts w:asciiTheme="majorHAnsi" w:hAnsiTheme="majorHAnsi"/>
                <w:b/>
                <w:sz w:val="22"/>
              </w:rPr>
              <w:t xml:space="preserve"> Quarter Ends</w:t>
            </w:r>
          </w:p>
        </w:tc>
        <w:tc>
          <w:tcPr>
            <w:tcW w:w="2016" w:type="dxa"/>
            <w:shd w:val="clear" w:color="auto" w:fill="4F81BD" w:themeFill="accent1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4790142" w14:textId="77777777" w:rsidR="004E129E" w:rsidRPr="00EA3C88" w:rsidRDefault="00EA3C88" w:rsidP="00301CA2">
            <w:pPr>
              <w:pStyle w:val="Normal1"/>
              <w:rPr>
                <w:rFonts w:asciiTheme="majorHAnsi" w:hAnsiTheme="majorHAnsi"/>
                <w:b/>
                <w:sz w:val="22"/>
              </w:rPr>
            </w:pPr>
            <w:r w:rsidRPr="00EA3C88">
              <w:rPr>
                <w:rFonts w:asciiTheme="majorHAnsi" w:hAnsiTheme="majorHAnsi"/>
                <w:b/>
                <w:sz w:val="22"/>
              </w:rPr>
              <w:t>Begin 2</w:t>
            </w:r>
            <w:r w:rsidRPr="00EA3C88">
              <w:rPr>
                <w:rFonts w:asciiTheme="majorHAnsi" w:hAnsiTheme="majorHAnsi"/>
                <w:b/>
                <w:sz w:val="22"/>
                <w:vertAlign w:val="superscript"/>
              </w:rPr>
              <w:t>nd</w:t>
            </w:r>
            <w:r w:rsidRPr="00EA3C88">
              <w:rPr>
                <w:rFonts w:asciiTheme="majorHAnsi" w:hAnsiTheme="majorHAnsi"/>
                <w:b/>
                <w:sz w:val="22"/>
              </w:rPr>
              <w:t xml:space="preserve"> Semester</w:t>
            </w:r>
          </w:p>
          <w:p w14:paraId="02079489" w14:textId="52052E6D" w:rsidR="00EA3C88" w:rsidRDefault="00EA3C88" w:rsidP="00EA3C88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7DA0563" w14:textId="2BD2FB05" w:rsidR="004E129E" w:rsidRDefault="004E129E" w:rsidP="00EA3C88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  <w:tc>
          <w:tcPr>
            <w:tcW w:w="201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20D9AF6" w14:textId="57F4A61D" w:rsidR="004E129E" w:rsidRDefault="004E129E" w:rsidP="00EA3C88">
            <w:pPr>
              <w:pStyle w:val="Normal1"/>
              <w:rPr>
                <w:rFonts w:asciiTheme="majorHAnsi" w:hAnsiTheme="majorHAnsi"/>
                <w:sz w:val="22"/>
              </w:rPr>
            </w:pPr>
          </w:p>
        </w:tc>
      </w:tr>
    </w:tbl>
    <w:p w14:paraId="70A69CD3" w14:textId="77777777" w:rsidR="00AE2629" w:rsidRDefault="00AE2629" w:rsidP="00AE2629">
      <w:pPr>
        <w:pStyle w:val="Normal1"/>
        <w:jc w:val="left"/>
        <w:rPr>
          <w:rFonts w:asciiTheme="majorHAnsi" w:hAnsiTheme="majorHAnsi"/>
          <w:sz w:val="22"/>
        </w:rPr>
      </w:pPr>
    </w:p>
    <w:p w14:paraId="42DB4B74" w14:textId="77777777" w:rsidR="00AE2629" w:rsidRDefault="00AE2629" w:rsidP="00AE2629">
      <w:pPr>
        <w:pStyle w:val="Normal1"/>
        <w:jc w:val="left"/>
        <w:rPr>
          <w:rFonts w:asciiTheme="majorHAnsi" w:hAnsiTheme="majorHAnsi"/>
          <w:sz w:val="22"/>
        </w:rPr>
      </w:pPr>
    </w:p>
    <w:p w14:paraId="0695E9F7" w14:textId="77777777" w:rsidR="00D43B9F" w:rsidRPr="00A56E6C" w:rsidRDefault="00D43B9F" w:rsidP="00AE2629">
      <w:pPr>
        <w:pStyle w:val="Normal1"/>
        <w:jc w:val="left"/>
        <w:rPr>
          <w:rFonts w:asciiTheme="majorHAnsi" w:hAnsiTheme="majorHAnsi"/>
          <w:sz w:val="22"/>
        </w:rPr>
      </w:pPr>
    </w:p>
    <w:sectPr w:rsidR="00D43B9F" w:rsidRPr="00A56E6C" w:rsidSect="00347B93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ya Nouvelle">
    <w:altName w:val="Courier New"/>
    <w:charset w:val="00"/>
    <w:family w:val="auto"/>
    <w:pitch w:val="variable"/>
    <w:sig w:usb0="80000027" w:usb1="00000002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sLAwtjSxMDI3NjdV0lEKTi0uzszPAykwrAUAeRe/7ywAAAA="/>
  </w:docVars>
  <w:rsids>
    <w:rsidRoot w:val="00347B93"/>
    <w:rsid w:val="00006918"/>
    <w:rsid w:val="00022A94"/>
    <w:rsid w:val="000303BE"/>
    <w:rsid w:val="00081BC0"/>
    <w:rsid w:val="000A559B"/>
    <w:rsid w:val="000A6313"/>
    <w:rsid w:val="000B29B0"/>
    <w:rsid w:val="000B789F"/>
    <w:rsid w:val="000D74DB"/>
    <w:rsid w:val="000E2C43"/>
    <w:rsid w:val="000F5F49"/>
    <w:rsid w:val="00100BAF"/>
    <w:rsid w:val="0012606B"/>
    <w:rsid w:val="001456B2"/>
    <w:rsid w:val="00147490"/>
    <w:rsid w:val="00177442"/>
    <w:rsid w:val="0019723F"/>
    <w:rsid w:val="001B4765"/>
    <w:rsid w:val="00212089"/>
    <w:rsid w:val="002551BB"/>
    <w:rsid w:val="002559C9"/>
    <w:rsid w:val="00265C5A"/>
    <w:rsid w:val="002954C8"/>
    <w:rsid w:val="002E4053"/>
    <w:rsid w:val="002F769A"/>
    <w:rsid w:val="00301CA2"/>
    <w:rsid w:val="00314929"/>
    <w:rsid w:val="00325629"/>
    <w:rsid w:val="0032599D"/>
    <w:rsid w:val="00347B93"/>
    <w:rsid w:val="00365A79"/>
    <w:rsid w:val="003B3E92"/>
    <w:rsid w:val="003D03A8"/>
    <w:rsid w:val="003D6AC3"/>
    <w:rsid w:val="003E430A"/>
    <w:rsid w:val="003F4F94"/>
    <w:rsid w:val="003F5478"/>
    <w:rsid w:val="00414929"/>
    <w:rsid w:val="00456DA4"/>
    <w:rsid w:val="00457327"/>
    <w:rsid w:val="00464DDA"/>
    <w:rsid w:val="004C3BDC"/>
    <w:rsid w:val="004E129E"/>
    <w:rsid w:val="00517810"/>
    <w:rsid w:val="0056443B"/>
    <w:rsid w:val="00573BEE"/>
    <w:rsid w:val="0058611D"/>
    <w:rsid w:val="005A2D38"/>
    <w:rsid w:val="005A5AB1"/>
    <w:rsid w:val="005C1107"/>
    <w:rsid w:val="005C286A"/>
    <w:rsid w:val="005C39E8"/>
    <w:rsid w:val="005E0E18"/>
    <w:rsid w:val="005F2AF7"/>
    <w:rsid w:val="006050D9"/>
    <w:rsid w:val="0061223F"/>
    <w:rsid w:val="00613EA6"/>
    <w:rsid w:val="006730D9"/>
    <w:rsid w:val="006816F3"/>
    <w:rsid w:val="0068278A"/>
    <w:rsid w:val="00685969"/>
    <w:rsid w:val="006A31BF"/>
    <w:rsid w:val="006B7141"/>
    <w:rsid w:val="006C29B1"/>
    <w:rsid w:val="006E38E5"/>
    <w:rsid w:val="0075074C"/>
    <w:rsid w:val="00764F5C"/>
    <w:rsid w:val="00767D2E"/>
    <w:rsid w:val="007B567A"/>
    <w:rsid w:val="007F58B4"/>
    <w:rsid w:val="008000BA"/>
    <w:rsid w:val="00824767"/>
    <w:rsid w:val="00833BD4"/>
    <w:rsid w:val="008578CF"/>
    <w:rsid w:val="008B4EEA"/>
    <w:rsid w:val="008C26FC"/>
    <w:rsid w:val="008C36F0"/>
    <w:rsid w:val="008C65F4"/>
    <w:rsid w:val="00900436"/>
    <w:rsid w:val="00900A41"/>
    <w:rsid w:val="009215A9"/>
    <w:rsid w:val="00940582"/>
    <w:rsid w:val="00981778"/>
    <w:rsid w:val="009C6282"/>
    <w:rsid w:val="009F1D45"/>
    <w:rsid w:val="009F607C"/>
    <w:rsid w:val="009F67FC"/>
    <w:rsid w:val="00A139EC"/>
    <w:rsid w:val="00A2218A"/>
    <w:rsid w:val="00A44024"/>
    <w:rsid w:val="00A56E6C"/>
    <w:rsid w:val="00A67AFB"/>
    <w:rsid w:val="00A70537"/>
    <w:rsid w:val="00A77904"/>
    <w:rsid w:val="00A86412"/>
    <w:rsid w:val="00AD49A7"/>
    <w:rsid w:val="00AE06C7"/>
    <w:rsid w:val="00AE1F24"/>
    <w:rsid w:val="00AE2629"/>
    <w:rsid w:val="00AF72D5"/>
    <w:rsid w:val="00B13E5E"/>
    <w:rsid w:val="00B2685C"/>
    <w:rsid w:val="00B74A99"/>
    <w:rsid w:val="00B860A6"/>
    <w:rsid w:val="00B94D0B"/>
    <w:rsid w:val="00B95B47"/>
    <w:rsid w:val="00BA1FBE"/>
    <w:rsid w:val="00BC2900"/>
    <w:rsid w:val="00BC50FD"/>
    <w:rsid w:val="00BC666D"/>
    <w:rsid w:val="00BD2033"/>
    <w:rsid w:val="00BF7757"/>
    <w:rsid w:val="00C10F3B"/>
    <w:rsid w:val="00C60439"/>
    <w:rsid w:val="00C668F9"/>
    <w:rsid w:val="00CE786D"/>
    <w:rsid w:val="00CF1B5E"/>
    <w:rsid w:val="00D2453C"/>
    <w:rsid w:val="00D43B9F"/>
    <w:rsid w:val="00D73DD7"/>
    <w:rsid w:val="00DA1FCA"/>
    <w:rsid w:val="00DA6801"/>
    <w:rsid w:val="00DD31F3"/>
    <w:rsid w:val="00E0480B"/>
    <w:rsid w:val="00E11035"/>
    <w:rsid w:val="00E1315C"/>
    <w:rsid w:val="00E22B1A"/>
    <w:rsid w:val="00E87D5C"/>
    <w:rsid w:val="00EA3C88"/>
    <w:rsid w:val="00ED7430"/>
    <w:rsid w:val="00EE646B"/>
    <w:rsid w:val="00EF3B99"/>
    <w:rsid w:val="00F0450F"/>
    <w:rsid w:val="00F074BF"/>
    <w:rsid w:val="00F43F3E"/>
    <w:rsid w:val="00F66630"/>
    <w:rsid w:val="00F67395"/>
    <w:rsid w:val="00F71902"/>
    <w:rsid w:val="00FB0458"/>
    <w:rsid w:val="00FB46DD"/>
    <w:rsid w:val="00FB545D"/>
    <w:rsid w:val="00FE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AE021E"/>
  <w15:docId w15:val="{7FBE69BF-0A03-4A49-AD50-5166847A6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412"/>
  </w:style>
  <w:style w:type="paragraph" w:styleId="Heading1">
    <w:name w:val="heading 1"/>
    <w:basedOn w:val="Normal1"/>
    <w:next w:val="Normal1"/>
    <w:rsid w:val="00347B93"/>
    <w:pPr>
      <w:spacing w:before="480" w:after="120"/>
      <w:outlineLvl w:val="0"/>
    </w:pPr>
    <w:rPr>
      <w:b/>
      <w:sz w:val="48"/>
    </w:rPr>
  </w:style>
  <w:style w:type="paragraph" w:styleId="Heading2">
    <w:name w:val="heading 2"/>
    <w:basedOn w:val="Normal1"/>
    <w:next w:val="Normal1"/>
    <w:rsid w:val="00347B93"/>
    <w:pPr>
      <w:spacing w:before="360" w:after="80"/>
      <w:outlineLvl w:val="1"/>
    </w:pPr>
    <w:rPr>
      <w:b/>
      <w:sz w:val="36"/>
    </w:rPr>
  </w:style>
  <w:style w:type="paragraph" w:styleId="Heading3">
    <w:name w:val="heading 3"/>
    <w:basedOn w:val="Normal1"/>
    <w:next w:val="Normal1"/>
    <w:rsid w:val="00347B93"/>
    <w:pPr>
      <w:spacing w:before="280" w:after="80"/>
      <w:outlineLvl w:val="2"/>
    </w:pPr>
    <w:rPr>
      <w:b/>
      <w:sz w:val="28"/>
    </w:rPr>
  </w:style>
  <w:style w:type="paragraph" w:styleId="Heading4">
    <w:name w:val="heading 4"/>
    <w:basedOn w:val="Normal1"/>
    <w:next w:val="Normal1"/>
    <w:rsid w:val="00347B93"/>
    <w:pPr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347B93"/>
    <w:pPr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1"/>
    <w:next w:val="Normal1"/>
    <w:rsid w:val="00347B93"/>
    <w:pPr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7B93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</w:rPr>
  </w:style>
  <w:style w:type="paragraph" w:styleId="Title">
    <w:name w:val="Title"/>
    <w:basedOn w:val="Normal1"/>
    <w:next w:val="Normal1"/>
    <w:rsid w:val="00347B93"/>
    <w:pPr>
      <w:spacing w:before="480" w:after="120"/>
    </w:pPr>
    <w:rPr>
      <w:b/>
      <w:sz w:val="72"/>
    </w:rPr>
  </w:style>
  <w:style w:type="paragraph" w:styleId="Subtitle">
    <w:name w:val="Subtitle"/>
    <w:basedOn w:val="Normal1"/>
    <w:next w:val="Normal1"/>
    <w:rsid w:val="00347B93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styleId="TableGrid">
    <w:name w:val="Table Grid"/>
    <w:basedOn w:val="TableNormal"/>
    <w:uiPriority w:val="59"/>
    <w:rsid w:val="00AE26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B789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89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9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FD9D438-25DC-4038-B887-6C2F4A92C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Semester Pacing -2013.docx</vt:lpstr>
    </vt:vector>
  </TitlesOfParts>
  <Company>Wake County Schools</Company>
  <LinksUpToDate>false</LinksUpToDate>
  <CharactersWithSpaces>2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Semester Pacing -2013.docx</dc:title>
  <dc:creator>Mr. Nosbisch</dc:creator>
  <cp:lastModifiedBy>Michael Kelly</cp:lastModifiedBy>
  <cp:revision>2</cp:revision>
  <cp:lastPrinted>2015-08-17T14:18:00Z</cp:lastPrinted>
  <dcterms:created xsi:type="dcterms:W3CDTF">2016-08-25T14:28:00Z</dcterms:created>
  <dcterms:modified xsi:type="dcterms:W3CDTF">2016-08-25T14:28:00Z</dcterms:modified>
</cp:coreProperties>
</file>